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 xml:space="preserve">Pada bab ini akan dibahas mengenai </w:t>
      </w:r>
      <w:r w:rsidRPr="00C50FB4">
        <w:rPr>
          <w:lang w:val="en-US"/>
        </w:rPr>
        <w:t xml:space="preserve">sejarah dan </w:t>
      </w:r>
      <w:r w:rsidRPr="00C50FB4">
        <w:rPr>
          <w:lang w:val="en-US"/>
        </w:rPr>
        <w:t xml:space="preserve">perkembangan website </w:t>
      </w:r>
      <w:r w:rsidRPr="00C50FB4">
        <w:rPr>
          <w:lang w:val="en-US"/>
        </w:rPr>
        <w:t xml:space="preserve">serta trend yang berkembang saat ini seperti virtualisasi, botnet, internet of thing dan lainnya. </w:t>
      </w:r>
      <w:r w:rsidRPr="00C50FB4">
        <w:rPr>
          <w:lang w:val="en-US"/>
        </w:rPr>
        <w:t>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bookmarkStart w:id="0" w:name="_GoBack"/>
      <w:bookmarkEnd w:id="0"/>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50FB4" w:rsidP="004256BA">
      <w:pPr>
        <w:pStyle w:val="Heading2"/>
        <w:spacing w:line="360" w:lineRule="auto"/>
        <w:jc w:val="both"/>
      </w:pPr>
      <w:r w:rsidRPr="00451E58">
        <w:lastRenderedPageBreak/>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membuat jaringan antar komputer sedang dikembangkan oleh pemerintah dan universitas. Pemerintah dalam hal ini diwakili oleh militer mengembangkan alat komunikasi menggunakan sinyal microwave. Namun serangan yang tak terduga membuat militer sadar bahwa teknologi tersebut sangat rentan akan serangan. Di lain sisi, peneliti dari universitas sedang mencari cara untuk saling berbagi hasil penelitian mereka kepada universitas-unive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Pada saaat itu, komputer belum seperti yang kita kenal saat ini. Sebuah komputer berukuran sangat besar dan hampir memenuhi satu ruangan</w:t>
      </w:r>
      <w:r w:rsidR="00943209">
        <w:rPr>
          <w:lang w:val="en-US"/>
        </w:rPr>
        <w:t xml:space="preserve">. Entri data dilakukan menggunakan kertas  berlubang atau menggunakan magnetic tape, teknologi paling baru pada jaman itu. Berinteraksi dengan komputer akan sangat menghabiskan banyak waktu 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ukan maintenance.</w:t>
      </w:r>
    </w:p>
    <w:p w:rsidR="00943209" w:rsidRDefault="00943209" w:rsidP="004256BA">
      <w:pPr>
        <w:spacing w:line="360" w:lineRule="auto"/>
        <w:jc w:val="both"/>
        <w:rPr>
          <w:lang w:val="en-US"/>
        </w:rPr>
      </w:pPr>
      <w:r>
        <w:rPr>
          <w:lang w:val="en-US"/>
        </w:rPr>
        <w:t xml:space="preserve">Gambar dibawah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Default="00690FD9" w:rsidP="004256BA">
      <w:pPr>
        <w:spacing w:line="360" w:lineRule="auto"/>
        <w:jc w:val="both"/>
        <w:rPr>
          <w:lang w:val="en-US"/>
        </w:rPr>
      </w:pPr>
    </w:p>
    <w:p w:rsidR="00690FD9" w:rsidRPr="00C50FB4" w:rsidRDefault="00690FD9" w:rsidP="004256BA">
      <w:pPr>
        <w:spacing w:line="360" w:lineRule="auto"/>
        <w:jc w:val="both"/>
        <w:rPr>
          <w:lang w:val="en-US"/>
        </w:rPr>
      </w:pPr>
      <w:r>
        <w:rPr>
          <w:lang w:val="en-US"/>
        </w:rPr>
        <w:t>UNIVAC 1</w:t>
      </w:r>
    </w:p>
    <w:p w:rsidR="00F21AB2" w:rsidRDefault="00F21AB2" w:rsidP="004256BA">
      <w:pPr>
        <w:spacing w:line="360" w:lineRule="auto"/>
        <w:jc w:val="both"/>
        <w:rPr>
          <w:lang w:val="en-US"/>
        </w:rPr>
      </w:pPr>
      <w:r>
        <w:rPr>
          <w:lang w:val="en-US"/>
        </w:rPr>
        <w:t>Sebagai perbandingan, pada tahun 2012 Fujitsu memproduksi K Computer, sebuah super komputer yang mampu melakukan perhitungan 10 petaflops per detik. FLOPS sendiri merupakan singkatan dari floating point operation per second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decentralized, dimana ketika terjadi serangan pada satu titik tidak akan merusak komunikasi pada titik yang lain. Selanjutnya untuk menyeragamkan metode komunikasi maka disusunlah sebuah protokol yang dinamakan Transfer Control Protocol / Internetwork Protocol (TCP/IP). Semakin lama semakin banyak badan pemerintah yang menggunakan standar protokol ini sehingga mereka dapat saling berhubungan walaupun berbeda jaringan. Di sinilah internet dilahirkan.</w:t>
      </w:r>
    </w:p>
    <w:p w:rsidR="0071000F" w:rsidRDefault="0071000F" w:rsidP="004256BA">
      <w:pPr>
        <w:spacing w:line="360" w:lineRule="auto"/>
        <w:jc w:val="both"/>
        <w:rPr>
          <w:lang w:val="en-US"/>
        </w:rPr>
      </w:pPr>
    </w:p>
    <w:p w:rsidR="0071000F" w:rsidRDefault="0071000F" w:rsidP="004256BA">
      <w:pPr>
        <w:pStyle w:val="Heading2"/>
        <w:spacing w:line="360" w:lineRule="auto"/>
        <w:jc w:val="both"/>
      </w:pPr>
      <w:r w:rsidRPr="00451E58">
        <w:t>Trend Internet Saat ini</w:t>
      </w:r>
    </w:p>
    <w:p w:rsidR="00451E58" w:rsidRDefault="00451E58" w:rsidP="004256BA">
      <w:pPr>
        <w:spacing w:line="360" w:lineRule="auto"/>
        <w:jc w:val="both"/>
        <w:rPr>
          <w:lang w:val="en-US"/>
        </w:rPr>
      </w:pPr>
      <w:r>
        <w:rPr>
          <w:lang w:val="en-US"/>
        </w:rPr>
        <w:t>Setelah sebelumnya kita membahas sejarah internet, maka kali ini kita juga harus tahu trend-trend yang saat ini sedang berkembang. Inovasi-inovasi baru telah dilahirkan, produk-produk baru seperti Facebook, Twitter dan Youtube menjadi contoh bahwa teknologi web berkembang dengan sangat pesat.</w:t>
      </w:r>
    </w:p>
    <w:p w:rsidR="00451E58" w:rsidRDefault="00451E58" w:rsidP="004256BA">
      <w:pPr>
        <w:pStyle w:val="Heading2"/>
        <w:jc w:val="both"/>
        <w:rPr>
          <w:lang w:val="en-US"/>
        </w:rPr>
      </w:pPr>
      <w:r>
        <w:rPr>
          <w:lang w:val="en-US"/>
        </w:rPr>
        <w:t>Cloud Computing</w:t>
      </w: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5A612B" w:rsidRDefault="00451E58" w:rsidP="004256BA">
      <w:pPr>
        <w:spacing w:line="360" w:lineRule="auto"/>
        <w:jc w:val="both"/>
        <w:rPr>
          <w:lang w:val="en-US"/>
        </w:rPr>
      </w:pPr>
      <w:r>
        <w:rPr>
          <w:lang w:val="en-US"/>
        </w:rPr>
        <w:t xml:space="preserve">Cloud computing dapat diartikan sebagai </w:t>
      </w:r>
      <w:r w:rsidR="005A612B">
        <w:rPr>
          <w:lang w:val="en-US"/>
        </w:rPr>
        <w:t>penggunaan hardware dan software dibawah sebuah service model (sumber daya dialokasikan saat akan digunakan). Yang sering kita lihat saat ini Cloud Computing merupakan konsep B2B (Business to Business) yang melibatkan Perusahaan A menjual atau menyewakan jasa mereka ke Perusahaan B melalui Internet. Sebuah cloud dapat berupa publik dan dapat diakses secara umum melalui internet atau Private dimana ketika ingin menggunakan jasa tersebut harus melalui firewall dan berada di internal network.</w:t>
      </w:r>
    </w:p>
    <w:p w:rsidR="00451E58" w:rsidRDefault="005A612B" w:rsidP="004256BA">
      <w:pPr>
        <w:spacing w:line="360" w:lineRule="auto"/>
        <w:jc w:val="both"/>
        <w:rPr>
          <w:lang w:val="en-US"/>
        </w:rPr>
      </w:pPr>
      <w:r>
        <w:rPr>
          <w:lang w:val="en-US"/>
        </w:rPr>
        <w:t xml:space="preserve">Cloud computing </w:t>
      </w:r>
      <w:r w:rsidR="002462A0">
        <w:rPr>
          <w:lang w:val="en-US"/>
        </w:rPr>
        <w:t>sendiri memiliki beberapa model seperti dalam Infrastucture as a Service (IaaS) sebuah model cloud computing yang paling banyak digunakan saat ini. Dalam IaaS, satu atau beberapa server yang memiliki kapasitas CPU, memory</w:t>
      </w:r>
      <w:r w:rsidR="001B395E">
        <w:rPr>
          <w:lang w:val="en-US"/>
        </w:rPr>
        <w:t xml:space="preserve"> dan tempat penyimpanan yang besar dapat dikelola menjadi sistem yang lebih kecil sesuai dengan kebutuhan dari pengguna. Model ini disebut dengan virtualisasi atau virtual server. Model lain dari cloud computing antara lain </w:t>
      </w:r>
      <w:r w:rsidR="004256BA">
        <w:rPr>
          <w:lang w:val="en-US"/>
        </w:rPr>
        <w:t xml:space="preserve">Software as a Service(SaaS), Platform as a Service (PaaS) dan masih </w:t>
      </w:r>
      <w:r w:rsidR="004256BA">
        <w:rPr>
          <w:lang w:val="en-US"/>
        </w:rPr>
        <w:lastRenderedPageBreak/>
        <w:t>banyak lagi yang menggunakan istilah as-a-service seperti Storage as a Service. Konsep yang digunakan juga sama yaitu penggunaan resource yang dapat disesuaikan dengan kebutuhan dari pengguna.</w:t>
      </w:r>
    </w:p>
    <w:p w:rsidR="004256BA" w:rsidRDefault="004256BA" w:rsidP="004256BA">
      <w:pPr>
        <w:spacing w:line="360" w:lineRule="auto"/>
        <w:jc w:val="both"/>
        <w:rPr>
          <w:lang w:val="en-US"/>
        </w:rPr>
      </w:pPr>
      <w:r>
        <w:rPr>
          <w:lang w:val="en-US"/>
        </w:rPr>
        <w:t>Sebagai contoh, bayangkan dirimu akan membuat sebuah startup internet. Dalam memulai perusahaan anda akan dihadapkan dengan biaya pembelian server and soft</w:t>
      </w:r>
      <w:r w:rsidR="00423A37">
        <w:rPr>
          <w:lang w:val="en-US"/>
        </w:rPr>
        <w:t>ware untuk data storage, web hosting hingga office yang masing-masing komponen ini membutuhkan biaya yang besar. Daripada melakukan setup sendiri yang menghabiskan biaya dan tenaga maka kamu dapat menyewa dari penyedia service cloud computing. Misal dapat menggunakan service dari Amazon Web Services (AWS), dengan biaya yang lebih murah maka kamu akan mendapatkan hosting dan file storage yang sesuai dengan perusahaan kamu. Dengan sistem yang dapat dikelola dan ditambah jika perusahaan kamu berkembang pesat dan membutuhkan kapasitas yang lebih besar.</w:t>
      </w:r>
    </w:p>
    <w:p w:rsidR="00423A37" w:rsidRDefault="00423A37" w:rsidP="004256BA">
      <w:pPr>
        <w:spacing w:line="360" w:lineRule="auto"/>
        <w:jc w:val="both"/>
        <w:rPr>
          <w:lang w:val="en-US"/>
        </w:rPr>
      </w:pPr>
      <w:r>
        <w:rPr>
          <w:lang w:val="en-US"/>
        </w:rPr>
        <w:t>Contoh lain yang sering kita pakai yaitu 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47C7A" w:rsidP="009A612F">
      <w:pPr>
        <w:pStyle w:val="Heading2"/>
        <w:rPr>
          <w:sz w:val="28"/>
          <w:lang w:val="en-US"/>
        </w:rPr>
      </w:pPr>
      <w:r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anyak sistem operasi ataupun software dalam satu hardware yang sama.</w:t>
      </w:r>
      <w:r w:rsidR="002C07D6">
        <w:rPr>
          <w:lang w:val="en-US"/>
        </w:rPr>
        <w:t xml:space="preserve"> Sebuah software akan berperan untuk mengelola resource pada layer diantara Operating System dan Hardware itu sendiri. Dengan 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operating System. Saat ingin memulai atraksi jugling maka tiap tangan akan memegang satu bola dan jika ingin melakukan kegiatan lain maka harus meletakkan bola tersebut terlebih dahulu. Posisi ini bisa </w:t>
      </w:r>
      <w:r w:rsidR="00BC6251">
        <w:rPr>
          <w:lang w:val="en-US"/>
        </w:rPr>
        <w:lastRenderedPageBreak/>
        <w:t>disebut tanpa virtualisasi. Jika atraksi jugling dimulai maka badut dapat memegang tiga bola atau lebih secara bergantian. Sehingga setiap bola (operating system) dapat menggunakan resource yang disediakan oleh tangan (server) secara bergantian.</w:t>
      </w:r>
    </w:p>
    <w:p w:rsidR="00423A37" w:rsidRDefault="00423A37" w:rsidP="004256BA">
      <w:pPr>
        <w:spacing w:line="360" w:lineRule="auto"/>
        <w:jc w:val="both"/>
        <w:rPr>
          <w:lang w:val="en-US"/>
        </w:rPr>
      </w:pPr>
    </w:p>
    <w:p w:rsidR="009A612F" w:rsidRDefault="009A612F" w:rsidP="004256BA">
      <w:pPr>
        <w:spacing w:line="360" w:lineRule="auto"/>
        <w:jc w:val="both"/>
        <w:rPr>
          <w:lang w:val="en-US"/>
        </w:rPr>
      </w:pPr>
    </w:p>
    <w:p w:rsidR="009A612F" w:rsidRDefault="002C07D6" w:rsidP="004256BA">
      <w:pPr>
        <w:spacing w:line="360" w:lineRule="auto"/>
        <w:jc w:val="both"/>
        <w:rPr>
          <w:lang w:val="en-US"/>
        </w:rPr>
      </w:pPr>
      <w:r>
        <w:rPr>
          <w:noProof/>
        </w:rPr>
        <w:drawing>
          <wp:inline distT="0" distB="0" distL="0" distR="0" wp14:anchorId="0763CBB4" wp14:editId="1A8A7709">
            <wp:extent cx="5612130" cy="329755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297555"/>
                    </a:xfrm>
                    <a:prstGeom prst="rect">
                      <a:avLst/>
                    </a:prstGeom>
                  </pic:spPr>
                </pic:pic>
              </a:graphicData>
            </a:graphic>
          </wp:inline>
        </w:drawing>
      </w:r>
    </w:p>
    <w:p w:rsidR="00205065" w:rsidRDefault="00205065" w:rsidP="004256BA">
      <w:pPr>
        <w:spacing w:line="360" w:lineRule="auto"/>
        <w:jc w:val="both"/>
        <w:rPr>
          <w:lang w:val="en-US"/>
        </w:rPr>
      </w:pPr>
      <w:r>
        <w:rPr>
          <w:lang w:val="en-US"/>
        </w:rPr>
        <w:t>Pada gambar diatas dengan adanya virtualisasi maka pengelolaan resource dapat dilakukan oleh virtual machine monitor. Monitor ini membagi resource menjadi beberapa bagian yang dapat bekerja secara independent.</w:t>
      </w:r>
    </w:p>
    <w:p w:rsidR="009A612F" w:rsidRDefault="009A612F" w:rsidP="004256BA">
      <w:pPr>
        <w:spacing w:line="360" w:lineRule="auto"/>
        <w:jc w:val="both"/>
        <w:rPr>
          <w:lang w:val="en-US"/>
        </w:rPr>
      </w:pPr>
    </w:p>
    <w:p w:rsidR="009A612F" w:rsidRDefault="009A612F" w:rsidP="004256BA">
      <w:pPr>
        <w:spacing w:line="360" w:lineRule="auto"/>
        <w:jc w:val="both"/>
        <w:rPr>
          <w:lang w:val="en-US"/>
        </w:rPr>
      </w:pPr>
    </w:p>
    <w:p w:rsidR="009A612F" w:rsidRDefault="009A612F" w:rsidP="004256BA">
      <w:pPr>
        <w:spacing w:line="360" w:lineRule="auto"/>
        <w:jc w:val="both"/>
        <w:rPr>
          <w:lang w:val="en-US"/>
        </w:rPr>
      </w:pPr>
    </w:p>
    <w:p w:rsidR="009A612F" w:rsidRDefault="009A612F" w:rsidP="004256BA">
      <w:pPr>
        <w:spacing w:line="360" w:lineRule="auto"/>
        <w:jc w:val="both"/>
        <w:rPr>
          <w:lang w:val="en-US"/>
        </w:rPr>
      </w:pPr>
    </w:p>
    <w:p w:rsidR="00423A37" w:rsidRDefault="00423A37" w:rsidP="004256BA">
      <w:pPr>
        <w:spacing w:line="360" w:lineRule="auto"/>
        <w:jc w:val="both"/>
        <w:rPr>
          <w:lang w:val="en-US"/>
        </w:rPr>
      </w:pPr>
    </w:p>
    <w:p w:rsidR="00423A37" w:rsidRDefault="00423A37" w:rsidP="004256BA">
      <w:pPr>
        <w:spacing w:line="360" w:lineRule="auto"/>
        <w:jc w:val="both"/>
        <w:rPr>
          <w:lang w:val="en-US"/>
        </w:rPr>
      </w:pPr>
    </w:p>
    <w:p w:rsidR="00423A37" w:rsidRDefault="00423A37" w:rsidP="004256BA">
      <w:pPr>
        <w:spacing w:line="360" w:lineRule="auto"/>
        <w:jc w:val="both"/>
        <w:rPr>
          <w:lang w:val="en-US"/>
        </w:rPr>
      </w:pPr>
    </w:p>
    <w:p w:rsidR="00423A37" w:rsidRPr="00451E58" w:rsidRDefault="00423A37" w:rsidP="004256BA">
      <w:pPr>
        <w:spacing w:line="360" w:lineRule="auto"/>
        <w:jc w:val="both"/>
        <w:rPr>
          <w:lang w:val="en-US"/>
        </w:rPr>
      </w:pPr>
    </w:p>
    <w:p w:rsidR="0071000F" w:rsidRDefault="0071000F" w:rsidP="004256BA">
      <w:pPr>
        <w:spacing w:line="360" w:lineRule="auto"/>
        <w:jc w:val="both"/>
        <w:rPr>
          <w:lang w:val="en-US"/>
        </w:rPr>
      </w:pPr>
    </w:p>
    <w:p w:rsidR="0071000F" w:rsidRDefault="0071000F" w:rsidP="004256BA">
      <w:pPr>
        <w:spacing w:line="360" w:lineRule="auto"/>
        <w:jc w:val="both"/>
        <w:rPr>
          <w:lang w:val="en-US"/>
        </w:rPr>
      </w:pPr>
    </w:p>
    <w:p w:rsidR="0071000F" w:rsidRDefault="0071000F" w:rsidP="004256BA">
      <w:pPr>
        <w:spacing w:line="360" w:lineRule="auto"/>
        <w:jc w:val="both"/>
        <w:rPr>
          <w:lang w:val="en-US"/>
        </w:rPr>
      </w:pPr>
    </w:p>
    <w:p w:rsidR="0071000F" w:rsidRDefault="0071000F" w:rsidP="004256BA">
      <w:pPr>
        <w:spacing w:line="360" w:lineRule="auto"/>
        <w:jc w:val="both"/>
        <w:rPr>
          <w:lang w:val="en-US"/>
        </w:rPr>
      </w:pPr>
    </w:p>
    <w:p w:rsidR="0037268E" w:rsidRPr="00C50FB4" w:rsidRDefault="006B4E50" w:rsidP="004256BA">
      <w:pPr>
        <w:pStyle w:val="Heading1"/>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BAB </w:t>
      </w:r>
      <w:r w:rsidR="00C50FB4" w:rsidRPr="00C50FB4">
        <w:rPr>
          <w:rFonts w:ascii="Times New Roman" w:hAnsi="Times New Roman" w:cs="Times New Roman"/>
          <w:sz w:val="24"/>
          <w:szCs w:val="24"/>
          <w:lang w:val="en-US"/>
        </w:rPr>
        <w:t>2</w:t>
      </w:r>
    </w:p>
    <w:p w:rsidR="004E2BA6" w:rsidRPr="00C50FB4" w:rsidRDefault="006B4E50" w:rsidP="004256BA">
      <w:pPr>
        <w:pStyle w:val="Heading1"/>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HTML</w:t>
      </w:r>
      <w:r w:rsidR="0037268E" w:rsidRPr="00C50FB4">
        <w:rPr>
          <w:rFonts w:ascii="Times New Roman" w:hAnsi="Times New Roman" w:cs="Times New Roman"/>
          <w:sz w:val="24"/>
          <w:szCs w:val="24"/>
          <w:lang w:val="en-US"/>
        </w:rPr>
        <w:t>5</w:t>
      </w:r>
    </w:p>
    <w:p w:rsidR="000162CC" w:rsidRPr="00C50FB4" w:rsidRDefault="000162CC" w:rsidP="004256BA">
      <w:pPr>
        <w:spacing w:line="360" w:lineRule="auto"/>
        <w:jc w:val="both"/>
        <w:rPr>
          <w:lang w:val="en-US"/>
        </w:rPr>
      </w:pPr>
    </w:p>
    <w:p w:rsidR="00287141" w:rsidRPr="00C50FB4" w:rsidRDefault="00287141" w:rsidP="004256BA">
      <w:pPr>
        <w:spacing w:line="360" w:lineRule="auto"/>
        <w:jc w:val="both"/>
        <w:rPr>
          <w:lang w:val="en-US"/>
        </w:rPr>
      </w:pPr>
    </w:p>
    <w:p w:rsidR="001D0CC7" w:rsidRPr="00C50FB4" w:rsidRDefault="001D0CC7" w:rsidP="004256BA">
      <w:pPr>
        <w:spacing w:line="360" w:lineRule="auto"/>
        <w:jc w:val="both"/>
        <w:rPr>
          <w:lang w:val="en-US"/>
        </w:rPr>
      </w:pPr>
    </w:p>
    <w:p w:rsidR="001D0CC7" w:rsidRPr="00C50FB4" w:rsidRDefault="001D0CC7" w:rsidP="004256BA">
      <w:pPr>
        <w:spacing w:line="360" w:lineRule="auto"/>
        <w:jc w:val="both"/>
        <w:rPr>
          <w:lang w:val="en-US"/>
        </w:rPr>
      </w:pPr>
    </w:p>
    <w:p w:rsidR="00287141" w:rsidRPr="00C50FB4" w:rsidRDefault="00287141" w:rsidP="004256BA">
      <w:pPr>
        <w:spacing w:line="360" w:lineRule="auto"/>
        <w:jc w:val="both"/>
        <w:rPr>
          <w:lang w:val="en-US"/>
        </w:rPr>
      </w:pPr>
    </w:p>
    <w:p w:rsidR="007072E9" w:rsidRPr="00C50FB4" w:rsidRDefault="007072E9" w:rsidP="004256BA">
      <w:pPr>
        <w:spacing w:line="360" w:lineRule="auto"/>
        <w:jc w:val="both"/>
        <w:rPr>
          <w:lang w:val="en-US"/>
        </w:rPr>
      </w:pPr>
    </w:p>
    <w:p w:rsidR="007072E9" w:rsidRPr="00C50FB4" w:rsidRDefault="007072E9" w:rsidP="004256BA">
      <w:pPr>
        <w:spacing w:line="360" w:lineRule="auto"/>
        <w:jc w:val="both"/>
        <w:rPr>
          <w:lang w:val="en-US"/>
        </w:rPr>
      </w:pPr>
    </w:p>
    <w:p w:rsidR="007072E9" w:rsidRPr="00C50FB4" w:rsidRDefault="007072E9" w:rsidP="004256BA">
      <w:pPr>
        <w:spacing w:line="360" w:lineRule="auto"/>
        <w:jc w:val="both"/>
        <w:rPr>
          <w:lang w:val="en-US"/>
        </w:rPr>
      </w:pPr>
    </w:p>
    <w:p w:rsidR="0037268E" w:rsidRPr="00C50FB4" w:rsidRDefault="0037268E" w:rsidP="004256BA">
      <w:pPr>
        <w:spacing w:line="360" w:lineRule="auto"/>
        <w:jc w:val="both"/>
        <w:rPr>
          <w:lang w:val="en-US"/>
        </w:rPr>
      </w:pPr>
      <w:r w:rsidRPr="00C50FB4">
        <w:rPr>
          <w:lang w:val="en-US"/>
        </w:rPr>
        <w:t>Pada bab ini akan dibahas mengenai perkembangan dalam industri web</w:t>
      </w:r>
      <w:r w:rsidR="00CA2C08" w:rsidRPr="00C50FB4">
        <w:rPr>
          <w:lang w:val="en-US"/>
        </w:rPr>
        <w:t>site</w:t>
      </w:r>
      <w:r w:rsidRPr="00C50FB4">
        <w:rPr>
          <w:lang w:val="en-US"/>
        </w:rPr>
        <w:t xml:space="preserve"> dan mengapa HTML5 sangat penting digunakana dalam pengembangan </w:t>
      </w:r>
      <w:r w:rsidRPr="00C50FB4">
        <w:rPr>
          <w:i/>
          <w:lang w:val="en-US"/>
        </w:rPr>
        <w:t>website</w:t>
      </w:r>
      <w:r w:rsidRPr="00C50FB4">
        <w:rPr>
          <w:lang w:val="en-US"/>
        </w:rPr>
        <w:t>. Setelah mempelajari bab in maka pembaca diharapkan dapat:</w:t>
      </w:r>
    </w:p>
    <w:p w:rsidR="0037268E" w:rsidRPr="00C50FB4" w:rsidRDefault="0037268E" w:rsidP="004256BA">
      <w:pPr>
        <w:pStyle w:val="ListParagraph"/>
        <w:numPr>
          <w:ilvl w:val="0"/>
          <w:numId w:val="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sejarah dan pengertian HTML</w:t>
      </w:r>
      <w:r w:rsidR="00E72CDB" w:rsidRPr="00C50FB4">
        <w:rPr>
          <w:rFonts w:ascii="Times New Roman" w:hAnsi="Times New Roman" w:cs="Times New Roman"/>
          <w:sz w:val="24"/>
          <w:szCs w:val="24"/>
          <w:lang w:val="en-US"/>
        </w:rPr>
        <w:t>5</w:t>
      </w:r>
    </w:p>
    <w:p w:rsidR="00E84119" w:rsidRPr="00C50FB4" w:rsidRDefault="00E84119" w:rsidP="004256BA">
      <w:pPr>
        <w:pStyle w:val="ListParagraph"/>
        <w:numPr>
          <w:ilvl w:val="0"/>
          <w:numId w:val="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mahami struktur HTML5</w:t>
      </w:r>
    </w:p>
    <w:p w:rsidR="00E84119" w:rsidRPr="00C50FB4" w:rsidRDefault="00E84119" w:rsidP="004256BA">
      <w:pPr>
        <w:pStyle w:val="ListParagraph"/>
        <w:numPr>
          <w:ilvl w:val="0"/>
          <w:numId w:val="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Dapat </w:t>
      </w:r>
      <w:r w:rsidR="00FD1C64" w:rsidRPr="00C50FB4">
        <w:rPr>
          <w:rFonts w:ascii="Times New Roman" w:hAnsi="Times New Roman" w:cs="Times New Roman"/>
          <w:sz w:val="24"/>
          <w:szCs w:val="24"/>
          <w:lang w:val="en-US"/>
        </w:rPr>
        <w:t>menyusun struktur dasar</w:t>
      </w:r>
      <w:r w:rsidRPr="00C50FB4">
        <w:rPr>
          <w:rFonts w:ascii="Times New Roman" w:hAnsi="Times New Roman" w:cs="Times New Roman"/>
          <w:sz w:val="24"/>
          <w:szCs w:val="24"/>
          <w:lang w:val="en-US"/>
        </w:rPr>
        <w:t xml:space="preserve"> syntax HTML5 dalam pengembangan website</w:t>
      </w:r>
    </w:p>
    <w:p w:rsidR="0037268E" w:rsidRPr="00C50FB4" w:rsidRDefault="0037268E" w:rsidP="004256BA">
      <w:pPr>
        <w:spacing w:line="360" w:lineRule="auto"/>
        <w:jc w:val="both"/>
        <w:rPr>
          <w:lang w:val="en-US"/>
        </w:rPr>
      </w:pPr>
    </w:p>
    <w:p w:rsidR="006B4E50"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5E68C9" w:rsidRPr="00C50FB4">
        <w:rPr>
          <w:rFonts w:ascii="Times New Roman" w:hAnsi="Times New Roman" w:cs="Times New Roman"/>
          <w:sz w:val="24"/>
          <w:szCs w:val="24"/>
          <w:lang w:val="en-US"/>
        </w:rPr>
        <w:t xml:space="preserve">.1 </w:t>
      </w:r>
      <w:r w:rsidR="006B4E50" w:rsidRPr="00C50FB4">
        <w:rPr>
          <w:rFonts w:ascii="Times New Roman" w:hAnsi="Times New Roman" w:cs="Times New Roman"/>
          <w:sz w:val="24"/>
          <w:szCs w:val="24"/>
          <w:lang w:val="en-US"/>
        </w:rPr>
        <w:t>P</w:t>
      </w:r>
      <w:r w:rsidR="0037268E" w:rsidRPr="00C50FB4">
        <w:rPr>
          <w:rFonts w:ascii="Times New Roman" w:hAnsi="Times New Roman" w:cs="Times New Roman"/>
          <w:sz w:val="24"/>
          <w:szCs w:val="24"/>
          <w:lang w:val="en-US"/>
        </w:rPr>
        <w:t xml:space="preserve">engenalan </w:t>
      </w:r>
      <w:r w:rsidR="006B4E50" w:rsidRPr="00C50FB4">
        <w:rPr>
          <w:rFonts w:ascii="Times New Roman" w:hAnsi="Times New Roman" w:cs="Times New Roman"/>
          <w:sz w:val="24"/>
          <w:szCs w:val="24"/>
          <w:lang w:val="en-US"/>
        </w:rPr>
        <w:t>HTML</w:t>
      </w:r>
      <w:r w:rsidR="0037268E" w:rsidRPr="00C50FB4">
        <w:rPr>
          <w:rFonts w:ascii="Times New Roman" w:hAnsi="Times New Roman" w:cs="Times New Roman"/>
          <w:sz w:val="24"/>
          <w:szCs w:val="24"/>
          <w:lang w:val="en-US"/>
        </w:rPr>
        <w:t>5</w:t>
      </w:r>
    </w:p>
    <w:p w:rsidR="00683050" w:rsidRPr="00C50FB4" w:rsidRDefault="00683050"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HTML5 merupakan versi terakhir dari HTML yang menjadi bahasa markup paling banyak digunakan dalam pengembangan suatu website. </w:t>
      </w:r>
      <w:r w:rsidR="00FC4E13" w:rsidRPr="00C50FB4">
        <w:rPr>
          <w:rFonts w:ascii="Times New Roman" w:hAnsi="Times New Roman" w:cs="Times New Roman"/>
          <w:sz w:val="24"/>
          <w:szCs w:val="24"/>
          <w:lang w:val="en-US"/>
        </w:rPr>
        <w:t>HTML5 merupakan pengembangan dar</w:t>
      </w:r>
      <w:r w:rsidR="00D325B0" w:rsidRPr="00C50FB4">
        <w:rPr>
          <w:rFonts w:ascii="Times New Roman" w:hAnsi="Times New Roman" w:cs="Times New Roman"/>
          <w:sz w:val="24"/>
          <w:szCs w:val="24"/>
          <w:lang w:val="en-US"/>
        </w:rPr>
        <w:t>i HTML4 dan XHTML versi 1.0</w:t>
      </w:r>
      <w:r w:rsidR="00446396" w:rsidRPr="00C50FB4">
        <w:rPr>
          <w:rFonts w:ascii="Times New Roman" w:hAnsi="Times New Roman" w:cs="Times New Roman"/>
          <w:sz w:val="24"/>
          <w:szCs w:val="24"/>
          <w:lang w:val="en-US"/>
        </w:rPr>
        <w:t>. HTML5 sendiri memiliki keunggulan seperti dapat berjalan di semua browser, memiliki kemampuan handling error yang lebih baik dan mempunyai tag elemen yang lebih semantik seperti article, section, header dan footer.</w:t>
      </w:r>
    </w:p>
    <w:p w:rsidR="0037268E" w:rsidRPr="00C50FB4" w:rsidRDefault="0037268E"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Sejarah pengembangan </w:t>
      </w:r>
      <w:r w:rsidRPr="00C50FB4">
        <w:rPr>
          <w:rFonts w:ascii="Times New Roman" w:hAnsi="Times New Roman" w:cs="Times New Roman"/>
          <w:i/>
          <w:sz w:val="24"/>
          <w:szCs w:val="24"/>
          <w:lang w:val="en-US"/>
        </w:rPr>
        <w:t>website</w:t>
      </w:r>
      <w:r w:rsidRPr="00C50FB4">
        <w:rPr>
          <w:rFonts w:ascii="Times New Roman" w:hAnsi="Times New Roman" w:cs="Times New Roman"/>
          <w:sz w:val="24"/>
          <w:szCs w:val="24"/>
          <w:lang w:val="en-US"/>
        </w:rPr>
        <w:t xml:space="preserve"> dimulai pada tahun 90an, dimana sebuah </w:t>
      </w:r>
      <w:r w:rsidRPr="00C50FB4">
        <w:rPr>
          <w:rFonts w:ascii="Times New Roman" w:hAnsi="Times New Roman" w:cs="Times New Roman"/>
          <w:i/>
          <w:sz w:val="24"/>
          <w:szCs w:val="24"/>
          <w:lang w:val="en-US"/>
        </w:rPr>
        <w:t>website</w:t>
      </w:r>
      <w:r w:rsidRPr="00C50FB4">
        <w:rPr>
          <w:rFonts w:ascii="Times New Roman" w:hAnsi="Times New Roman" w:cs="Times New Roman"/>
          <w:sz w:val="24"/>
          <w:szCs w:val="24"/>
          <w:lang w:val="en-US"/>
        </w:rPr>
        <w:t xml:space="preserve"> yang memiliki gambar dan desain yang menarik menjadi pilihan utama dalam </w:t>
      </w:r>
      <w:r w:rsidR="00CA2C08" w:rsidRPr="00C50FB4">
        <w:rPr>
          <w:rFonts w:ascii="Times New Roman" w:hAnsi="Times New Roman" w:cs="Times New Roman"/>
          <w:sz w:val="24"/>
          <w:szCs w:val="24"/>
          <w:lang w:val="en-US"/>
        </w:rPr>
        <w:t xml:space="preserve">pengembangan suatu </w:t>
      </w:r>
      <w:r w:rsidR="00CA2C08" w:rsidRPr="00C50FB4">
        <w:rPr>
          <w:rFonts w:ascii="Times New Roman" w:hAnsi="Times New Roman" w:cs="Times New Roman"/>
          <w:i/>
          <w:sz w:val="24"/>
          <w:szCs w:val="24"/>
          <w:lang w:val="en-US"/>
        </w:rPr>
        <w:t>website</w:t>
      </w:r>
      <w:r w:rsidRPr="00C50FB4">
        <w:rPr>
          <w:rFonts w:ascii="Times New Roman" w:hAnsi="Times New Roman" w:cs="Times New Roman"/>
          <w:sz w:val="24"/>
          <w:szCs w:val="24"/>
          <w:lang w:val="en-US"/>
        </w:rPr>
        <w:t xml:space="preserve">. Sekarang ini, prioritas </w:t>
      </w:r>
      <w:r w:rsidR="00287141" w:rsidRPr="00C50FB4">
        <w:rPr>
          <w:rFonts w:ascii="Times New Roman" w:hAnsi="Times New Roman" w:cs="Times New Roman"/>
          <w:sz w:val="24"/>
          <w:szCs w:val="24"/>
          <w:lang w:val="en-US"/>
        </w:rPr>
        <w:t xml:space="preserve">utama </w:t>
      </w:r>
      <w:r w:rsidRPr="00C50FB4">
        <w:rPr>
          <w:rFonts w:ascii="Times New Roman" w:hAnsi="Times New Roman" w:cs="Times New Roman"/>
          <w:sz w:val="24"/>
          <w:szCs w:val="24"/>
          <w:lang w:val="en-US"/>
        </w:rPr>
        <w:t xml:space="preserve">dalam pengembangan web sudah berubah. </w:t>
      </w:r>
      <w:r w:rsidR="00B84D05" w:rsidRPr="00C50FB4">
        <w:rPr>
          <w:rFonts w:ascii="Times New Roman" w:hAnsi="Times New Roman" w:cs="Times New Roman"/>
          <w:sz w:val="24"/>
          <w:szCs w:val="24"/>
          <w:lang w:val="en-US"/>
        </w:rPr>
        <w:t xml:space="preserve">Pengembangan </w:t>
      </w:r>
      <w:r w:rsidR="00B84D05" w:rsidRPr="00C50FB4">
        <w:rPr>
          <w:rFonts w:ascii="Times New Roman" w:hAnsi="Times New Roman" w:cs="Times New Roman"/>
          <w:i/>
          <w:sz w:val="24"/>
          <w:szCs w:val="24"/>
          <w:lang w:val="en-US"/>
        </w:rPr>
        <w:t>website</w:t>
      </w:r>
      <w:r w:rsidR="00B84D05" w:rsidRPr="00C50FB4">
        <w:rPr>
          <w:rFonts w:ascii="Times New Roman" w:hAnsi="Times New Roman" w:cs="Times New Roman"/>
          <w:sz w:val="24"/>
          <w:szCs w:val="24"/>
          <w:lang w:val="en-US"/>
        </w:rPr>
        <w:t xml:space="preserve"> mulai fokus pada performa dan pengembangan fungsi. S</w:t>
      </w:r>
      <w:r w:rsidR="00287141" w:rsidRPr="00C50FB4">
        <w:rPr>
          <w:rFonts w:ascii="Times New Roman" w:hAnsi="Times New Roman" w:cs="Times New Roman"/>
          <w:sz w:val="24"/>
          <w:szCs w:val="24"/>
          <w:lang w:val="en-US"/>
        </w:rPr>
        <w:t xml:space="preserve">ebuah </w:t>
      </w:r>
      <w:r w:rsidR="00287141" w:rsidRPr="00C50FB4">
        <w:rPr>
          <w:rFonts w:ascii="Times New Roman" w:hAnsi="Times New Roman" w:cs="Times New Roman"/>
          <w:i/>
          <w:sz w:val="24"/>
          <w:szCs w:val="24"/>
          <w:lang w:val="en-US"/>
        </w:rPr>
        <w:t>website</w:t>
      </w:r>
      <w:r w:rsidR="00287141" w:rsidRPr="00C50FB4">
        <w:rPr>
          <w:rFonts w:ascii="Times New Roman" w:hAnsi="Times New Roman" w:cs="Times New Roman"/>
          <w:sz w:val="24"/>
          <w:szCs w:val="24"/>
          <w:lang w:val="en-US"/>
        </w:rPr>
        <w:t xml:space="preserve"> yang memiliki fungsi khusus menjadi standar utama dalam pengembangan </w:t>
      </w:r>
      <w:r w:rsidR="00287141" w:rsidRPr="00C50FB4">
        <w:rPr>
          <w:rFonts w:ascii="Times New Roman" w:hAnsi="Times New Roman" w:cs="Times New Roman"/>
          <w:i/>
          <w:sz w:val="24"/>
          <w:szCs w:val="24"/>
          <w:lang w:val="en-US"/>
        </w:rPr>
        <w:t>website</w:t>
      </w:r>
      <w:r w:rsidR="00287141" w:rsidRPr="00C50FB4">
        <w:rPr>
          <w:rFonts w:ascii="Times New Roman" w:hAnsi="Times New Roman" w:cs="Times New Roman"/>
          <w:sz w:val="24"/>
          <w:szCs w:val="24"/>
          <w:lang w:val="en-US"/>
        </w:rPr>
        <w:t xml:space="preserve">. Bahkan, sebuah website kadang merupakan </w:t>
      </w:r>
      <w:r w:rsidR="00CA2C08" w:rsidRPr="00C50FB4">
        <w:rPr>
          <w:rFonts w:ascii="Times New Roman" w:hAnsi="Times New Roman" w:cs="Times New Roman"/>
          <w:sz w:val="24"/>
          <w:szCs w:val="24"/>
          <w:lang w:val="en-US"/>
        </w:rPr>
        <w:t>sebuah</w:t>
      </w:r>
      <w:r w:rsidR="00287141" w:rsidRPr="00C50FB4">
        <w:rPr>
          <w:rFonts w:ascii="Times New Roman" w:hAnsi="Times New Roman" w:cs="Times New Roman"/>
          <w:sz w:val="24"/>
          <w:szCs w:val="24"/>
          <w:lang w:val="en-US"/>
        </w:rPr>
        <w:t xml:space="preserve"> program yang memiliki fungsi </w:t>
      </w:r>
      <w:r w:rsidR="00CA2C08" w:rsidRPr="00C50FB4">
        <w:rPr>
          <w:rFonts w:ascii="Times New Roman" w:hAnsi="Times New Roman" w:cs="Times New Roman"/>
          <w:sz w:val="24"/>
          <w:szCs w:val="24"/>
          <w:lang w:val="en-US"/>
        </w:rPr>
        <w:t xml:space="preserve">dan tujuan </w:t>
      </w:r>
      <w:r w:rsidR="00287141" w:rsidRPr="00C50FB4">
        <w:rPr>
          <w:rFonts w:ascii="Times New Roman" w:hAnsi="Times New Roman" w:cs="Times New Roman"/>
          <w:sz w:val="24"/>
          <w:szCs w:val="24"/>
          <w:lang w:val="en-US"/>
        </w:rPr>
        <w:t>tersendiri (</w:t>
      </w:r>
      <w:r w:rsidR="00287141" w:rsidRPr="00C50FB4">
        <w:rPr>
          <w:rFonts w:ascii="Times New Roman" w:hAnsi="Times New Roman" w:cs="Times New Roman"/>
          <w:i/>
          <w:sz w:val="24"/>
          <w:szCs w:val="24"/>
          <w:lang w:val="en-US"/>
        </w:rPr>
        <w:t>standalone applications</w:t>
      </w:r>
      <w:r w:rsidR="00287141" w:rsidRPr="00C50FB4">
        <w:rPr>
          <w:rFonts w:ascii="Times New Roman" w:hAnsi="Times New Roman" w:cs="Times New Roman"/>
          <w:sz w:val="24"/>
          <w:szCs w:val="24"/>
          <w:lang w:val="en-US"/>
        </w:rPr>
        <w:t>).</w:t>
      </w:r>
    </w:p>
    <w:p w:rsidR="00B84D05" w:rsidRPr="00C50FB4" w:rsidRDefault="00B84D05"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i/>
          <w:sz w:val="24"/>
          <w:szCs w:val="24"/>
          <w:lang w:val="en-US"/>
        </w:rPr>
        <w:t>Hyper Text Markup Language</w:t>
      </w:r>
      <w:r w:rsidRPr="00C50FB4">
        <w:rPr>
          <w:rFonts w:ascii="Times New Roman" w:hAnsi="Times New Roman" w:cs="Times New Roman"/>
          <w:sz w:val="24"/>
          <w:szCs w:val="24"/>
          <w:lang w:val="en-US"/>
        </w:rPr>
        <w:t xml:space="preserve"> (HTML) merupakan bahasa markup yang digunakan untuk membuat sebuah halaman web dan menampilkan informasi didalamnya. Pada mulanya bahasa markup dimulai dari HTML4 kemudian berkembang menjadi XHTML.  </w:t>
      </w:r>
      <w:r w:rsidR="00CA2C08" w:rsidRPr="00C50FB4">
        <w:rPr>
          <w:rFonts w:ascii="Times New Roman" w:hAnsi="Times New Roman" w:cs="Times New Roman"/>
          <w:sz w:val="24"/>
          <w:szCs w:val="24"/>
          <w:lang w:val="en-US"/>
        </w:rPr>
        <w:t>Walaupun pada dasarnya</w:t>
      </w:r>
      <w:r w:rsidR="001B2DA3" w:rsidRPr="00C50FB4">
        <w:rPr>
          <w:rFonts w:ascii="Times New Roman" w:hAnsi="Times New Roman" w:cs="Times New Roman"/>
          <w:sz w:val="24"/>
          <w:szCs w:val="24"/>
          <w:lang w:val="en-US"/>
        </w:rPr>
        <w:t xml:space="preserve"> XHTML hanyalah HTML4 yang diberi tambahan bahasa XML. Singkat cerita versi </w:t>
      </w:r>
      <w:r w:rsidR="002C7A72" w:rsidRPr="00C50FB4">
        <w:rPr>
          <w:rFonts w:ascii="Times New Roman" w:hAnsi="Times New Roman" w:cs="Times New Roman"/>
          <w:sz w:val="24"/>
          <w:szCs w:val="24"/>
          <w:lang w:val="en-US"/>
        </w:rPr>
        <w:t>HTML</w:t>
      </w:r>
      <w:r w:rsidR="001B2DA3" w:rsidRPr="00C50FB4">
        <w:rPr>
          <w:rFonts w:ascii="Times New Roman" w:hAnsi="Times New Roman" w:cs="Times New Roman"/>
          <w:sz w:val="24"/>
          <w:szCs w:val="24"/>
          <w:lang w:val="en-US"/>
        </w:rPr>
        <w:t xml:space="preserve"> ini kemudian berkembang lagi menjadi HTML5.</w:t>
      </w:r>
    </w:p>
    <w:p w:rsidR="001B2DA3" w:rsidRPr="00C50FB4" w:rsidRDefault="001B2DA3"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HTML5 sendiri dikembangkan oleh dua organisasi yaitu </w:t>
      </w:r>
      <w:r w:rsidRPr="00C50FB4">
        <w:rPr>
          <w:rFonts w:ascii="Times New Roman" w:hAnsi="Times New Roman" w:cs="Times New Roman"/>
          <w:i/>
          <w:sz w:val="24"/>
          <w:szCs w:val="24"/>
          <w:lang w:val="en-US"/>
        </w:rPr>
        <w:t>Web Hypertext Application Technology Working Group</w:t>
      </w:r>
      <w:r w:rsidRPr="00C50FB4">
        <w:rPr>
          <w:rFonts w:ascii="Times New Roman" w:hAnsi="Times New Roman" w:cs="Times New Roman"/>
          <w:sz w:val="24"/>
          <w:szCs w:val="24"/>
          <w:lang w:val="en-US"/>
        </w:rPr>
        <w:t xml:space="preserve"> (WHATWG ) dan </w:t>
      </w:r>
      <w:r w:rsidRPr="00C50FB4">
        <w:rPr>
          <w:rFonts w:ascii="Times New Roman" w:hAnsi="Times New Roman" w:cs="Times New Roman"/>
          <w:i/>
          <w:sz w:val="24"/>
          <w:szCs w:val="24"/>
          <w:lang w:val="en-US"/>
        </w:rPr>
        <w:t xml:space="preserve">World Wide Web Consortium </w:t>
      </w:r>
      <w:r w:rsidRPr="00C50FB4">
        <w:rPr>
          <w:rFonts w:ascii="Times New Roman" w:hAnsi="Times New Roman" w:cs="Times New Roman"/>
          <w:sz w:val="24"/>
          <w:szCs w:val="24"/>
          <w:lang w:val="en-US"/>
        </w:rPr>
        <w:t xml:space="preserve">(W3C) sehingga menjadikan HTML5 memiliki dua spesifikasi. HTML5 yang dikembangkan oleh W3C berperan sebagai </w:t>
      </w:r>
      <w:r w:rsidR="00960033" w:rsidRPr="00C50FB4">
        <w:rPr>
          <w:rFonts w:ascii="Times New Roman" w:hAnsi="Times New Roman" w:cs="Times New Roman"/>
          <w:sz w:val="24"/>
          <w:szCs w:val="24"/>
          <w:lang w:val="en-US"/>
        </w:rPr>
        <w:t>host untuk standar web yang lain seperti SVG (</w:t>
      </w:r>
      <w:r w:rsidR="00960033" w:rsidRPr="00C50FB4">
        <w:rPr>
          <w:rFonts w:ascii="Times New Roman" w:hAnsi="Times New Roman" w:cs="Times New Roman"/>
          <w:i/>
          <w:sz w:val="24"/>
          <w:szCs w:val="24"/>
          <w:lang w:val="en-US"/>
        </w:rPr>
        <w:t>Scalable Vector Graphics</w:t>
      </w:r>
      <w:r w:rsidR="00960033" w:rsidRPr="00C50FB4">
        <w:rPr>
          <w:rFonts w:ascii="Times New Roman" w:hAnsi="Times New Roman" w:cs="Times New Roman"/>
          <w:sz w:val="24"/>
          <w:szCs w:val="24"/>
          <w:lang w:val="en-US"/>
        </w:rPr>
        <w:t>) dan WCAG (</w:t>
      </w:r>
      <w:r w:rsidR="00960033" w:rsidRPr="00C50FB4">
        <w:rPr>
          <w:rFonts w:ascii="Times New Roman" w:hAnsi="Times New Roman" w:cs="Times New Roman"/>
          <w:i/>
          <w:sz w:val="24"/>
          <w:szCs w:val="24"/>
          <w:lang w:val="en-US"/>
        </w:rPr>
        <w:t>Web Content Accessibility Guidelines</w:t>
      </w:r>
      <w:r w:rsidR="00960033" w:rsidRPr="00C50FB4">
        <w:rPr>
          <w:rFonts w:ascii="Times New Roman" w:hAnsi="Times New Roman" w:cs="Times New Roman"/>
          <w:sz w:val="24"/>
          <w:szCs w:val="24"/>
          <w:lang w:val="en-US"/>
        </w:rPr>
        <w:t>). W3C sendiri merup</w:t>
      </w:r>
      <w:r w:rsidR="002C7A72" w:rsidRPr="00C50FB4">
        <w:rPr>
          <w:rFonts w:ascii="Times New Roman" w:hAnsi="Times New Roman" w:cs="Times New Roman"/>
          <w:sz w:val="24"/>
          <w:szCs w:val="24"/>
          <w:lang w:val="en-US"/>
        </w:rPr>
        <w:t>a</w:t>
      </w:r>
      <w:r w:rsidR="00960033" w:rsidRPr="00C50FB4">
        <w:rPr>
          <w:rFonts w:ascii="Times New Roman" w:hAnsi="Times New Roman" w:cs="Times New Roman"/>
          <w:sz w:val="24"/>
          <w:szCs w:val="24"/>
          <w:lang w:val="en-US"/>
        </w:rPr>
        <w:t>kan organisasi nirlaba yang melakukan pengawasan terhadap standar kode HTML dan CSS.</w:t>
      </w:r>
      <w:r w:rsidR="002C7A72" w:rsidRPr="00C50FB4">
        <w:rPr>
          <w:rFonts w:ascii="Times New Roman" w:hAnsi="Times New Roman" w:cs="Times New Roman"/>
          <w:sz w:val="24"/>
          <w:szCs w:val="24"/>
          <w:lang w:val="en-US"/>
        </w:rPr>
        <w:t xml:space="preserve"> Versi HTML5 dari W3C dapat diakses melalui </w:t>
      </w:r>
      <w:hyperlink r:id="rId11" w:history="1">
        <w:r w:rsidR="002C7A72" w:rsidRPr="00C50FB4">
          <w:rPr>
            <w:rStyle w:val="Hyperlink"/>
            <w:rFonts w:ascii="Times New Roman" w:hAnsi="Times New Roman" w:cs="Times New Roman"/>
            <w:color w:val="auto"/>
            <w:sz w:val="24"/>
            <w:szCs w:val="24"/>
            <w:u w:val="none"/>
          </w:rPr>
          <w:t>https://dev.w3.org/html5</w:t>
        </w:r>
      </w:hyperlink>
      <w:r w:rsidR="002C7A72" w:rsidRPr="00C50FB4">
        <w:rPr>
          <w:rFonts w:ascii="Times New Roman" w:hAnsi="Times New Roman" w:cs="Times New Roman"/>
          <w:sz w:val="24"/>
          <w:szCs w:val="24"/>
          <w:lang w:val="en-US"/>
        </w:rPr>
        <w:t xml:space="preserve"> .</w:t>
      </w:r>
    </w:p>
    <w:p w:rsidR="00960033" w:rsidRPr="00C50FB4" w:rsidRDefault="00960033"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Versi HTML5 kedua yang dikembangkan oleh WHATWG, sebuah group yang berisikan mantan karyawan dari Apple, Mozilla dan Opera yang menganggap W3C tidak </w:t>
      </w:r>
      <w:r w:rsidRPr="00C50FB4">
        <w:rPr>
          <w:rFonts w:ascii="Times New Roman" w:hAnsi="Times New Roman" w:cs="Times New Roman"/>
          <w:sz w:val="24"/>
          <w:szCs w:val="24"/>
          <w:lang w:val="en-US"/>
        </w:rPr>
        <w:lastRenderedPageBreak/>
        <w:t xml:space="preserve">memahami kebutuhan dari user dengan </w:t>
      </w:r>
      <w:r w:rsidR="002C7A72" w:rsidRPr="00C50FB4">
        <w:rPr>
          <w:rFonts w:ascii="Times New Roman" w:hAnsi="Times New Roman" w:cs="Times New Roman"/>
          <w:sz w:val="24"/>
          <w:szCs w:val="24"/>
          <w:lang w:val="en-US"/>
        </w:rPr>
        <w:t xml:space="preserve">malah </w:t>
      </w:r>
      <w:r w:rsidRPr="00C50FB4">
        <w:rPr>
          <w:rFonts w:ascii="Times New Roman" w:hAnsi="Times New Roman" w:cs="Times New Roman"/>
          <w:sz w:val="24"/>
          <w:szCs w:val="24"/>
          <w:lang w:val="en-US"/>
        </w:rPr>
        <w:t xml:space="preserve">fokus pada </w:t>
      </w:r>
      <w:r w:rsidR="002C7A72" w:rsidRPr="00C50FB4">
        <w:rPr>
          <w:rFonts w:ascii="Times New Roman" w:hAnsi="Times New Roman" w:cs="Times New Roman"/>
          <w:sz w:val="24"/>
          <w:szCs w:val="24"/>
          <w:lang w:val="en-US"/>
        </w:rPr>
        <w:t xml:space="preserve">standarisasi HTML daripada untuk mengembangkan XHTML 2.0. Para mantan karyawan ini kemudian memilih untuk mengembangkan sendiri spesifikasi yang dibutuhkan untuk pengembangan HTML5. Versi HTML5 dari WHATWG ini dapat diakses melalui </w:t>
      </w:r>
      <w:hyperlink r:id="rId12" w:history="1"/>
      <w:r w:rsidR="002C7A72" w:rsidRPr="00C50FB4">
        <w:rPr>
          <w:rFonts w:ascii="Times New Roman" w:hAnsi="Times New Roman" w:cs="Times New Roman"/>
          <w:sz w:val="24"/>
          <w:szCs w:val="24"/>
          <w:lang w:val="en-US"/>
        </w:rPr>
        <w:t xml:space="preserve"> </w:t>
      </w:r>
      <w:hyperlink r:id="rId13" w:history="1">
        <w:r w:rsidR="002C7A72" w:rsidRPr="00C50FB4">
          <w:rPr>
            <w:rStyle w:val="Hyperlink"/>
            <w:rFonts w:ascii="Times New Roman" w:hAnsi="Times New Roman" w:cs="Times New Roman"/>
            <w:color w:val="auto"/>
            <w:sz w:val="24"/>
            <w:szCs w:val="24"/>
            <w:u w:val="none"/>
          </w:rPr>
          <w:t>https://html.spec.whatwg.org/multipage</w:t>
        </w:r>
      </w:hyperlink>
      <w:r w:rsidR="002C7A72" w:rsidRPr="00C50FB4">
        <w:rPr>
          <w:rFonts w:ascii="Times New Roman" w:hAnsi="Times New Roman" w:cs="Times New Roman"/>
          <w:sz w:val="24"/>
          <w:szCs w:val="24"/>
          <w:lang w:val="en-US"/>
        </w:rPr>
        <w:t xml:space="preserve"> . </w:t>
      </w:r>
    </w:p>
    <w:p w:rsidR="007072E9" w:rsidRPr="00C50FB4" w:rsidRDefault="007072E9"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Perbedaan dari kedua </w:t>
      </w:r>
      <w:r w:rsidR="00AD099F" w:rsidRPr="00C50FB4">
        <w:rPr>
          <w:rFonts w:ascii="Times New Roman" w:hAnsi="Times New Roman" w:cs="Times New Roman"/>
          <w:sz w:val="24"/>
          <w:szCs w:val="24"/>
          <w:lang w:val="en-US"/>
        </w:rPr>
        <w:t>HTML5</w:t>
      </w:r>
      <w:r w:rsidRPr="00C50FB4">
        <w:rPr>
          <w:rFonts w:ascii="Times New Roman" w:hAnsi="Times New Roman" w:cs="Times New Roman"/>
          <w:sz w:val="24"/>
          <w:szCs w:val="24"/>
          <w:lang w:val="en-US"/>
        </w:rPr>
        <w:t xml:space="preserve"> ini terletak pada penamaan versi</w:t>
      </w:r>
      <w:r w:rsidR="00AD099F" w:rsidRPr="00C50FB4">
        <w:rPr>
          <w:rFonts w:ascii="Times New Roman" w:hAnsi="Times New Roman" w:cs="Times New Roman"/>
          <w:sz w:val="24"/>
          <w:szCs w:val="24"/>
          <w:lang w:val="en-US"/>
        </w:rPr>
        <w:t>nya</w:t>
      </w:r>
      <w:r w:rsidRPr="00C50FB4">
        <w:rPr>
          <w:rFonts w:ascii="Times New Roman" w:hAnsi="Times New Roman" w:cs="Times New Roman"/>
          <w:sz w:val="24"/>
          <w:szCs w:val="24"/>
          <w:lang w:val="en-US"/>
        </w:rPr>
        <w:t xml:space="preserve">, WHATWG mengenalkan istilah </w:t>
      </w:r>
      <w:r w:rsidR="00CA2C08" w:rsidRPr="00C50FB4">
        <w:rPr>
          <w:rFonts w:ascii="Times New Roman" w:hAnsi="Times New Roman" w:cs="Times New Roman"/>
          <w:sz w:val="24"/>
          <w:szCs w:val="24"/>
          <w:lang w:val="en-US"/>
        </w:rPr>
        <w:t>“</w:t>
      </w:r>
      <w:r w:rsidRPr="00C50FB4">
        <w:rPr>
          <w:rFonts w:ascii="Times New Roman" w:hAnsi="Times New Roman" w:cs="Times New Roman"/>
          <w:i/>
          <w:sz w:val="24"/>
          <w:szCs w:val="24"/>
          <w:lang w:val="en-US"/>
        </w:rPr>
        <w:t>living standard</w:t>
      </w:r>
      <w:r w:rsidR="00CA2C08" w:rsidRPr="00C50FB4">
        <w:rPr>
          <w:rFonts w:ascii="Times New Roman" w:hAnsi="Times New Roman" w:cs="Times New Roman"/>
          <w:i/>
          <w:sz w:val="24"/>
          <w:szCs w:val="24"/>
          <w:lang w:val="en-US"/>
        </w:rPr>
        <w:t>”</w:t>
      </w:r>
      <w:r w:rsidRPr="00C50FB4">
        <w:rPr>
          <w:rFonts w:ascii="Times New Roman" w:hAnsi="Times New Roman" w:cs="Times New Roman"/>
          <w:sz w:val="24"/>
          <w:szCs w:val="24"/>
          <w:lang w:val="en-US"/>
        </w:rPr>
        <w:t xml:space="preserve"> dimana pengembangan HTML oleh WHATWG dilakukan secara terus menerus tanpa harus menambahkan nomor versi pengembangan. Sedangkan </w:t>
      </w:r>
      <w:r w:rsidR="00AD099F" w:rsidRPr="00C50FB4">
        <w:rPr>
          <w:rFonts w:ascii="Times New Roman" w:hAnsi="Times New Roman" w:cs="Times New Roman"/>
          <w:sz w:val="24"/>
          <w:szCs w:val="24"/>
          <w:lang w:val="en-US"/>
        </w:rPr>
        <w:t>pengembangan oleh W3C nomor versi HTML akan bertambah seiring dengan versi pengembangannya.</w:t>
      </w:r>
      <w:r w:rsidR="00E72CDB" w:rsidRPr="00C50FB4">
        <w:rPr>
          <w:rFonts w:ascii="Times New Roman" w:hAnsi="Times New Roman" w:cs="Times New Roman"/>
          <w:sz w:val="24"/>
          <w:szCs w:val="24"/>
          <w:lang w:val="en-US"/>
        </w:rPr>
        <w:t xml:space="preserve"> Selain itu kode pada HTML5 versi WHATWG lebih terlihat informal dan experimental daripada versi W3C. Terlepas dari perbedaan-perbedaan yang ada, kedua kode HTML5 baik versi WHATWG dan W3C lebih banyak memiliki persamaan sehingga tidak akan menyulitkan dalam proses pembelajaran.</w:t>
      </w:r>
    </w:p>
    <w:p w:rsidR="002C7A72" w:rsidRPr="00C50FB4" w:rsidRDefault="002C7A72" w:rsidP="004256BA">
      <w:pPr>
        <w:pStyle w:val="ListParagraph"/>
        <w:spacing w:line="360" w:lineRule="auto"/>
        <w:ind w:left="360"/>
        <w:jc w:val="both"/>
        <w:rPr>
          <w:rFonts w:ascii="Times New Roman" w:hAnsi="Times New Roman" w:cs="Times New Roman"/>
          <w:sz w:val="24"/>
          <w:szCs w:val="24"/>
          <w:lang w:val="en-US"/>
        </w:rPr>
      </w:pPr>
    </w:p>
    <w:p w:rsidR="006B4E50"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5E68C9" w:rsidRPr="00C50FB4">
        <w:rPr>
          <w:rFonts w:ascii="Times New Roman" w:hAnsi="Times New Roman" w:cs="Times New Roman"/>
          <w:sz w:val="24"/>
          <w:szCs w:val="24"/>
          <w:lang w:val="en-US"/>
        </w:rPr>
        <w:t xml:space="preserve">.2 </w:t>
      </w:r>
      <w:r w:rsidR="00B1440D" w:rsidRPr="00C50FB4">
        <w:rPr>
          <w:rFonts w:ascii="Times New Roman" w:hAnsi="Times New Roman" w:cs="Times New Roman"/>
          <w:sz w:val="24"/>
          <w:szCs w:val="24"/>
          <w:lang w:val="en-US"/>
        </w:rPr>
        <w:t xml:space="preserve">HTML5 </w:t>
      </w:r>
      <w:r w:rsidR="00E84119" w:rsidRPr="00C50FB4">
        <w:rPr>
          <w:rFonts w:ascii="Times New Roman" w:hAnsi="Times New Roman" w:cs="Times New Roman"/>
          <w:sz w:val="24"/>
          <w:szCs w:val="24"/>
          <w:lang w:val="en-US"/>
        </w:rPr>
        <w:t>Herald</w:t>
      </w:r>
    </w:p>
    <w:p w:rsidR="00EA0352" w:rsidRPr="00C50FB4" w:rsidRDefault="00EA0352" w:rsidP="004256BA">
      <w:pPr>
        <w:pStyle w:val="ListParagraph"/>
        <w:spacing w:line="360" w:lineRule="auto"/>
        <w:ind w:left="3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Pada sub bab kedua ini kita akan memulai pembahasan tentang syntax pada HTML5</w:t>
      </w:r>
      <w:r w:rsidR="00506F2D" w:rsidRPr="00C50FB4">
        <w:rPr>
          <w:rFonts w:ascii="Times New Roman" w:hAnsi="Times New Roman" w:cs="Times New Roman"/>
          <w:sz w:val="24"/>
          <w:szCs w:val="24"/>
          <w:lang w:val="en-US"/>
        </w:rPr>
        <w:t>, struktur yang digunakan, element-element HTML5 dan bagaimana cara menggunakannya dalam layout sebuah website. Pada akhir bab ini kita akan membuat s</w:t>
      </w:r>
      <w:r w:rsidR="00CA2C08" w:rsidRPr="00C50FB4">
        <w:rPr>
          <w:rFonts w:ascii="Times New Roman" w:hAnsi="Times New Roman" w:cs="Times New Roman"/>
          <w:sz w:val="24"/>
          <w:szCs w:val="24"/>
          <w:lang w:val="en-US"/>
        </w:rPr>
        <w:t xml:space="preserve">truktur HTL5 </w:t>
      </w:r>
      <w:r w:rsidR="00506F2D" w:rsidRPr="00C50FB4">
        <w:rPr>
          <w:rFonts w:ascii="Times New Roman" w:hAnsi="Times New Roman" w:cs="Times New Roman"/>
          <w:sz w:val="24"/>
          <w:szCs w:val="24"/>
          <w:lang w:val="en-US"/>
        </w:rPr>
        <w:t xml:space="preserve">dari sebuah website. Hasil akhir dari halaman web yang akan dibuat seperti pada gambar 1.1 </w:t>
      </w:r>
    </w:p>
    <w:p w:rsidR="00B1440D" w:rsidRPr="00C50FB4" w:rsidRDefault="00506F2D" w:rsidP="004256BA">
      <w:pPr>
        <w:spacing w:line="360" w:lineRule="auto"/>
        <w:jc w:val="both"/>
        <w:rPr>
          <w:lang w:val="en-US"/>
        </w:rPr>
      </w:pPr>
      <w:r w:rsidRPr="00C50FB4">
        <w:rPr>
          <w:noProof/>
        </w:rPr>
        <w:lastRenderedPageBreak/>
        <w:drawing>
          <wp:inline distT="0" distB="0" distL="0" distR="0">
            <wp:extent cx="3705225" cy="380370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4101" r="24813" b="52379"/>
                    <a:stretch/>
                  </pic:blipFill>
                  <pic:spPr bwMode="auto">
                    <a:xfrm>
                      <a:off x="0" y="0"/>
                      <a:ext cx="3712052" cy="3810711"/>
                    </a:xfrm>
                    <a:prstGeom prst="rect">
                      <a:avLst/>
                    </a:prstGeom>
                    <a:noFill/>
                    <a:ln>
                      <a:noFill/>
                    </a:ln>
                    <a:extLst>
                      <a:ext uri="{53640926-AAD7-44D8-BBD7-CCE9431645EC}">
                        <a14:shadowObscured xmlns:a14="http://schemas.microsoft.com/office/drawing/2010/main"/>
                      </a:ext>
                    </a:extLst>
                  </pic:spPr>
                </pic:pic>
              </a:graphicData>
            </a:graphic>
          </wp:inline>
        </w:drawing>
      </w:r>
    </w:p>
    <w:p w:rsidR="00506F2D" w:rsidRPr="00C50FB4" w:rsidRDefault="00506F2D" w:rsidP="004256BA">
      <w:pPr>
        <w:spacing w:line="360" w:lineRule="auto"/>
        <w:jc w:val="both"/>
        <w:rPr>
          <w:lang w:val="en-US"/>
        </w:rPr>
      </w:pPr>
      <w:r w:rsidRPr="00C50FB4">
        <w:rPr>
          <w:lang w:val="en-US"/>
        </w:rPr>
        <w:t>Gambar 1.1 HTML5 Herald</w:t>
      </w:r>
    </w:p>
    <w:p w:rsidR="00EA0352" w:rsidRPr="00C50FB4" w:rsidRDefault="00506F2D" w:rsidP="004256BA">
      <w:pPr>
        <w:spacing w:line="360" w:lineRule="auto"/>
        <w:ind w:left="426"/>
        <w:jc w:val="both"/>
        <w:rPr>
          <w:lang w:val="en-US"/>
        </w:rPr>
      </w:pPr>
      <w:r w:rsidRPr="00C50FB4">
        <w:rPr>
          <w:lang w:val="en-US"/>
        </w:rPr>
        <w:t xml:space="preserve">Halaman web yang akan dibuat berbentuk sebuah layout suatu koran yang disebut HTML5 Herald. Pada halaman ini terdapat beberapa media seperti video, gambar, artikel dan iklan. </w:t>
      </w:r>
      <w:r w:rsidR="00F14774" w:rsidRPr="00C50FB4">
        <w:rPr>
          <w:lang w:val="en-US"/>
        </w:rPr>
        <w:t xml:space="preserve">Pembuatan web ini akan difokuskan pada elemen-elemen baru yang ada pada HTML5. Hasil akhir dari web ini dapat diakses melalui </w:t>
      </w:r>
      <w:hyperlink r:id="rId15" w:history="1">
        <w:r w:rsidR="00F14774" w:rsidRPr="00C50FB4">
          <w:rPr>
            <w:rStyle w:val="Hyperlink"/>
            <w:color w:val="auto"/>
            <w:u w:val="none"/>
          </w:rPr>
          <w:t>https://www.thehtml5herald.com</w:t>
        </w:r>
      </w:hyperlink>
      <w:r w:rsidR="00D86028" w:rsidRPr="00C50FB4">
        <w:rPr>
          <w:lang w:val="en-US"/>
        </w:rPr>
        <w:t>.</w:t>
      </w:r>
    </w:p>
    <w:p w:rsidR="00D86028" w:rsidRPr="00C50FB4" w:rsidRDefault="00D86028" w:rsidP="004256BA">
      <w:pPr>
        <w:spacing w:line="360" w:lineRule="auto"/>
        <w:ind w:left="426"/>
        <w:jc w:val="both"/>
        <w:rPr>
          <w:lang w:val="en-US"/>
        </w:rPr>
      </w:pPr>
      <w:r w:rsidRPr="00C50FB4">
        <w:rPr>
          <w:lang w:val="en-US"/>
        </w:rPr>
        <w:t xml:space="preserve">Pengembangan HTML5 dimulai dengan membuat sebuah </w:t>
      </w:r>
      <w:r w:rsidRPr="00C50FB4">
        <w:rPr>
          <w:i/>
          <w:lang w:val="en-US"/>
        </w:rPr>
        <w:t>boilerplate</w:t>
      </w:r>
      <w:r w:rsidRPr="00C50FB4">
        <w:rPr>
          <w:lang w:val="en-US"/>
        </w:rPr>
        <w:t xml:space="preserve"> yaitu sebuah struktur kode utama yang dapat digunakan untuk memulai proyek dari nol.</w:t>
      </w:r>
      <w:r w:rsidR="00E84119" w:rsidRPr="00C50FB4">
        <w:rPr>
          <w:i/>
          <w:lang w:val="en-US"/>
        </w:rPr>
        <w:t xml:space="preserve"> Boilerplate</w:t>
      </w:r>
      <w:r w:rsidR="00E84119" w:rsidRPr="00C50FB4">
        <w:rPr>
          <w:lang w:val="en-US"/>
        </w:rPr>
        <w:t xml:space="preserve"> ini akan sangat berguna jika kita memiliki banyak proyek berbasis HTML5, kita dapat menggunakan </w:t>
      </w:r>
      <w:r w:rsidR="00E84119" w:rsidRPr="00C50FB4">
        <w:rPr>
          <w:i/>
          <w:lang w:val="en-US"/>
        </w:rPr>
        <w:t>boilerplate</w:t>
      </w:r>
      <w:r w:rsidR="00E84119" w:rsidRPr="00C50FB4">
        <w:rPr>
          <w:lang w:val="en-US"/>
        </w:rPr>
        <w:t xml:space="preserve"> sebagai struktur kode dasar dalam pengembangan proyek website.</w:t>
      </w:r>
    </w:p>
    <w:p w:rsidR="00E84119" w:rsidRPr="00C50FB4" w:rsidRDefault="00E84119" w:rsidP="004256BA">
      <w:pPr>
        <w:spacing w:line="360" w:lineRule="auto"/>
        <w:ind w:left="426"/>
        <w:jc w:val="both"/>
        <w:rPr>
          <w:lang w:val="en-US"/>
        </w:rPr>
      </w:pPr>
      <w:r w:rsidRPr="00C50FB4">
        <w:rPr>
          <w:lang w:val="en-US"/>
        </w:rPr>
        <w:t xml:space="preserve">Struktur dasar kode HTML5 dapat dilihat pada gambar 1.2 </w:t>
      </w:r>
      <w:r w:rsidR="00414712" w:rsidRPr="00C50FB4">
        <w:rPr>
          <w:lang w:val="en-US"/>
        </w:rPr>
        <w:t>:</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lt;!DOCTYPE html</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b/>
          <w:bCs/>
          <w:color w:val="006699"/>
          <w:bdr w:val="none" w:sz="0" w:space="0" w:color="auto" w:frame="1"/>
          <w:lang w:eastAsia="id-ID"/>
        </w:rPr>
        <w:lastRenderedPageBreak/>
        <w:t>&lt;html</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lang</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e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eta</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harset</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utf-8"</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title&gt;</w:t>
      </w:r>
      <w:r w:rsidRPr="00C50FB4">
        <w:rPr>
          <w:rFonts w:eastAsia="Times New Roman"/>
          <w:color w:val="000000"/>
          <w:bdr w:val="none" w:sz="0" w:space="0" w:color="auto" w:frame="1"/>
          <w:lang w:eastAsia="id-ID"/>
        </w:rPr>
        <w:t>The HTML5 Herald</w:t>
      </w:r>
      <w:r w:rsidRPr="00C50FB4">
        <w:rPr>
          <w:rFonts w:eastAsia="Times New Roman"/>
          <w:b/>
          <w:bCs/>
          <w:color w:val="006699"/>
          <w:bdr w:val="none" w:sz="0" w:space="0" w:color="auto" w:frame="1"/>
          <w:lang w:eastAsia="id-ID"/>
        </w:rPr>
        <w:t>&lt;/title&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eta</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nam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descriptio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ontent</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The HTML5 Herald"</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eta</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nam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author"</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ontent</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SitePoint"</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link</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rel</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stylesheet"</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href</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css/styles.css"</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cript</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src</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js/scripts.js"</w:t>
      </w:r>
      <w:r w:rsidRPr="00C50FB4">
        <w:rPr>
          <w:rFonts w:eastAsia="Times New Roman"/>
          <w:b/>
          <w:bCs/>
          <w:color w:val="006699"/>
          <w:bdr w:val="none" w:sz="0" w:space="0" w:color="auto" w:frame="1"/>
          <w:lang w:eastAsia="id-ID"/>
        </w:rPr>
        <w:t>&gt;&lt;/script&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FFFFF"/>
        <w:spacing w:beforeAutospacing="1" w:after="0" w:afterAutospacing="1" w:line="360" w:lineRule="auto"/>
        <w:ind w:left="709"/>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414712" w:rsidRPr="00C50FB4" w:rsidRDefault="00414712" w:rsidP="004256BA">
      <w:pPr>
        <w:numPr>
          <w:ilvl w:val="0"/>
          <w:numId w:val="4"/>
        </w:numPr>
        <w:pBdr>
          <w:left w:val="single" w:sz="18" w:space="0" w:color="6CE26C"/>
        </w:pBdr>
        <w:shd w:val="clear" w:color="auto" w:fill="F8F8F8"/>
        <w:spacing w:beforeAutospacing="1" w:after="0" w:afterAutospacing="1" w:line="360" w:lineRule="auto"/>
        <w:ind w:left="709"/>
        <w:jc w:val="both"/>
        <w:rPr>
          <w:rFonts w:eastAsia="Times New Roman"/>
          <w:color w:val="5C5C5C"/>
          <w:lang w:eastAsia="id-ID"/>
        </w:rPr>
      </w:pPr>
      <w:r w:rsidRPr="00C50FB4">
        <w:rPr>
          <w:rFonts w:eastAsia="Times New Roman"/>
          <w:b/>
          <w:bCs/>
          <w:color w:val="006699"/>
          <w:bdr w:val="none" w:sz="0" w:space="0" w:color="auto" w:frame="1"/>
          <w:lang w:eastAsia="id-ID"/>
        </w:rPr>
        <w:t>&lt;/html&gt;</w:t>
      </w:r>
      <w:r w:rsidRPr="00C50FB4">
        <w:rPr>
          <w:rFonts w:eastAsia="Times New Roman"/>
          <w:color w:val="000000"/>
          <w:bdr w:val="none" w:sz="0" w:space="0" w:color="auto" w:frame="1"/>
          <w:lang w:eastAsia="id-ID"/>
        </w:rPr>
        <w:t>  </w:t>
      </w:r>
    </w:p>
    <w:p w:rsidR="00E84119" w:rsidRPr="00C50FB4" w:rsidRDefault="00E84119" w:rsidP="004256BA">
      <w:pPr>
        <w:spacing w:after="0" w:line="360" w:lineRule="auto"/>
        <w:ind w:left="426"/>
        <w:jc w:val="both"/>
        <w:rPr>
          <w:lang w:val="en-US"/>
        </w:rPr>
      </w:pPr>
    </w:p>
    <w:p w:rsidR="00E84119" w:rsidRPr="00C50FB4" w:rsidRDefault="00E84119" w:rsidP="004256BA">
      <w:pPr>
        <w:spacing w:line="360" w:lineRule="auto"/>
        <w:ind w:left="426"/>
        <w:jc w:val="both"/>
        <w:rPr>
          <w:lang w:val="en-US"/>
        </w:rPr>
      </w:pPr>
      <w:r w:rsidRPr="00C50FB4">
        <w:rPr>
          <w:lang w:val="en-US"/>
        </w:rPr>
        <w:t>Gambar 1.2 Temp</w:t>
      </w:r>
      <w:r w:rsidR="00675DC0" w:rsidRPr="00C50FB4">
        <w:rPr>
          <w:lang w:val="en-US"/>
        </w:rPr>
        <w:t>l</w:t>
      </w:r>
      <w:r w:rsidRPr="00C50FB4">
        <w:rPr>
          <w:lang w:val="en-US"/>
        </w:rPr>
        <w:t>ate dasar HTML5</w:t>
      </w:r>
    </w:p>
    <w:p w:rsidR="00414712" w:rsidRPr="00C50FB4" w:rsidRDefault="00414712" w:rsidP="004256BA">
      <w:pPr>
        <w:spacing w:line="360" w:lineRule="auto"/>
        <w:ind w:left="426"/>
        <w:jc w:val="both"/>
        <w:rPr>
          <w:lang w:val="en-US"/>
        </w:rPr>
      </w:pPr>
      <w:r w:rsidRPr="00C50FB4">
        <w:rPr>
          <w:lang w:val="en-US"/>
        </w:rPr>
        <w:t xml:space="preserve">Selanjutnya kita akan membahas </w:t>
      </w:r>
      <w:r w:rsidR="005E68C9" w:rsidRPr="00C50FB4">
        <w:rPr>
          <w:lang w:val="en-US"/>
        </w:rPr>
        <w:t>apa yang membedakan HTML5 dengan versi HTML sebelumnya.</w:t>
      </w:r>
    </w:p>
    <w:p w:rsidR="005E68C9"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5E68C9" w:rsidRPr="00C50FB4">
        <w:rPr>
          <w:rFonts w:ascii="Times New Roman" w:hAnsi="Times New Roman" w:cs="Times New Roman"/>
          <w:sz w:val="24"/>
          <w:szCs w:val="24"/>
          <w:lang w:val="en-US"/>
        </w:rPr>
        <w:t>.3 Doctype</w:t>
      </w:r>
    </w:p>
    <w:p w:rsidR="002E32F3" w:rsidRPr="00C50FB4" w:rsidRDefault="005E68C9" w:rsidP="004256BA">
      <w:pPr>
        <w:spacing w:line="360" w:lineRule="auto"/>
        <w:ind w:left="426"/>
        <w:jc w:val="both"/>
        <w:rPr>
          <w:lang w:val="en-US"/>
        </w:rPr>
      </w:pPr>
      <w:r w:rsidRPr="00C50FB4">
        <w:rPr>
          <w:lang w:val="en-US"/>
        </w:rPr>
        <w:t xml:space="preserve">Pada baris </w:t>
      </w:r>
      <w:r w:rsidR="00A6585E" w:rsidRPr="00C50FB4">
        <w:rPr>
          <w:lang w:val="en-US"/>
        </w:rPr>
        <w:t>pertama</w:t>
      </w:r>
      <w:r w:rsidRPr="00C50FB4">
        <w:rPr>
          <w:lang w:val="en-US"/>
        </w:rPr>
        <w:t xml:space="preserve"> terdapat</w:t>
      </w:r>
      <w:r w:rsidRPr="00C50FB4">
        <w:rPr>
          <w:i/>
          <w:lang w:val="en-US"/>
        </w:rPr>
        <w:t xml:space="preserve"> Document Type Declaration</w:t>
      </w:r>
      <w:r w:rsidRPr="00C50FB4">
        <w:rPr>
          <w:lang w:val="en-US"/>
        </w:rPr>
        <w:t xml:space="preserve"> atau </w:t>
      </w:r>
      <w:r w:rsidRPr="00C50FB4">
        <w:rPr>
          <w:b/>
          <w:lang w:val="en-US"/>
        </w:rPr>
        <w:t>doctype</w:t>
      </w:r>
      <w:r w:rsidRPr="00C50FB4">
        <w:rPr>
          <w:lang w:val="en-US"/>
        </w:rPr>
        <w:t xml:space="preserve">. </w:t>
      </w:r>
      <w:r w:rsidRPr="00C50FB4">
        <w:rPr>
          <w:b/>
          <w:lang w:val="en-US"/>
        </w:rPr>
        <w:t>Doctype</w:t>
      </w:r>
      <w:r w:rsidRPr="00C50FB4">
        <w:rPr>
          <w:lang w:val="en-US"/>
        </w:rPr>
        <w:t xml:space="preserve"> digunakan </w:t>
      </w:r>
      <w:r w:rsidR="00A3412E" w:rsidRPr="00C50FB4">
        <w:rPr>
          <w:lang w:val="en-US"/>
        </w:rPr>
        <w:t xml:space="preserve">untuk memberitahu kepada </w:t>
      </w:r>
      <w:r w:rsidRPr="00C50FB4">
        <w:rPr>
          <w:lang w:val="en-US"/>
        </w:rPr>
        <w:t xml:space="preserve">kepada browser tentang isi dokumen yang ada pada halaman tersebut. </w:t>
      </w:r>
      <w:r w:rsidRPr="00C50FB4">
        <w:rPr>
          <w:b/>
          <w:lang w:val="en-US"/>
        </w:rPr>
        <w:t>Doctype</w:t>
      </w:r>
      <w:r w:rsidRPr="00C50FB4">
        <w:rPr>
          <w:lang w:val="en-US"/>
        </w:rPr>
        <w:t xml:space="preserve"> </w:t>
      </w:r>
      <w:r w:rsidR="00A3412E" w:rsidRPr="00C50FB4">
        <w:rPr>
          <w:lang w:val="en-US"/>
        </w:rPr>
        <w:t xml:space="preserve">ini harus </w:t>
      </w:r>
      <w:r w:rsidRPr="00C50FB4">
        <w:rPr>
          <w:lang w:val="en-US"/>
        </w:rPr>
        <w:t xml:space="preserve">selalu ditulis pada awal baris </w:t>
      </w:r>
      <w:r w:rsidR="00A3412E" w:rsidRPr="00C50FB4">
        <w:rPr>
          <w:lang w:val="en-US"/>
        </w:rPr>
        <w:t xml:space="preserve">setiap dokumen </w:t>
      </w:r>
      <w:r w:rsidRPr="00C50FB4">
        <w:rPr>
          <w:lang w:val="en-US"/>
        </w:rPr>
        <w:t xml:space="preserve">HTML. </w:t>
      </w:r>
      <w:r w:rsidR="00A3412E" w:rsidRPr="00C50FB4">
        <w:rPr>
          <w:lang w:val="en-US"/>
        </w:rPr>
        <w:t xml:space="preserve">Beberapa tahun yang lalu, deklarasi </w:t>
      </w:r>
      <w:r w:rsidR="00A3412E" w:rsidRPr="00C50FB4">
        <w:rPr>
          <w:b/>
          <w:lang w:val="en-US"/>
        </w:rPr>
        <w:t xml:space="preserve">doctype </w:t>
      </w:r>
      <w:r w:rsidR="00A3412E" w:rsidRPr="00C50FB4">
        <w:rPr>
          <w:lang w:val="en-US"/>
        </w:rPr>
        <w:t xml:space="preserve">sangat susah untuk dihafal. Pada XHTML versi 1.0 penulisan </w:t>
      </w:r>
      <w:r w:rsidR="00A3412E" w:rsidRPr="00C50FB4">
        <w:rPr>
          <w:b/>
          <w:lang w:val="en-US"/>
        </w:rPr>
        <w:t xml:space="preserve">doctype </w:t>
      </w:r>
      <w:r w:rsidR="00A3412E" w:rsidRPr="00C50FB4">
        <w:rPr>
          <w:lang w:val="en-US"/>
        </w:rPr>
        <w:t>seperti berikut :</w:t>
      </w:r>
    </w:p>
    <w:p w:rsidR="00A3412E" w:rsidRPr="00C50FB4" w:rsidRDefault="00A3412E" w:rsidP="004256BA">
      <w:pPr>
        <w:shd w:val="clear" w:color="auto" w:fill="FFFFFF" w:themeFill="background1"/>
        <w:spacing w:line="360" w:lineRule="auto"/>
        <w:ind w:left="426"/>
        <w:jc w:val="both"/>
        <w:rPr>
          <w:lang w:val="en-US"/>
        </w:rPr>
      </w:pPr>
      <w:r w:rsidRPr="00C50FB4">
        <w:rPr>
          <w:color w:val="000000"/>
          <w:shd w:val="clear" w:color="auto" w:fill="FFFFFF"/>
        </w:rPr>
        <w:t>&lt;!DOCTYPE html PUBLIC "-//W3C//DTD XHTML 1.0 Strict//EN" "http://www.w3.org/TR/xhtml1/DTD/xhtml1-strict.dtd"  </w:t>
      </w:r>
    </w:p>
    <w:p w:rsidR="00A3412E" w:rsidRPr="00C50FB4" w:rsidRDefault="00A3412E" w:rsidP="004256BA">
      <w:pPr>
        <w:spacing w:line="360" w:lineRule="auto"/>
        <w:ind w:left="426"/>
        <w:jc w:val="both"/>
        <w:rPr>
          <w:lang w:val="en-US"/>
        </w:rPr>
      </w:pPr>
      <w:r w:rsidRPr="00C50FB4">
        <w:rPr>
          <w:lang w:val="en-US"/>
        </w:rPr>
        <w:t>Dan berkembang menjadi seperti berikut pada versi HTML4</w:t>
      </w:r>
    </w:p>
    <w:p w:rsidR="00891E2D" w:rsidRPr="00C50FB4" w:rsidRDefault="00891E2D" w:rsidP="004256BA">
      <w:pPr>
        <w:spacing w:line="360" w:lineRule="auto"/>
        <w:ind w:left="426"/>
        <w:jc w:val="both"/>
        <w:rPr>
          <w:lang w:val="en-US"/>
        </w:rPr>
      </w:pPr>
      <w:r w:rsidRPr="00C50FB4">
        <w:rPr>
          <w:color w:val="000000"/>
          <w:bdr w:val="none" w:sz="0" w:space="0" w:color="auto" w:frame="1"/>
          <w:shd w:val="clear" w:color="auto" w:fill="FFFFFF"/>
        </w:rPr>
        <w:lastRenderedPageBreak/>
        <w:t>&lt;!DOCTYPE HTML PUBLIC "-//W3C//DTD HTML 4.01 Transitional//EN" "http://www.w3.org/TR/html4/loose.dtd"</w:t>
      </w:r>
      <w:r w:rsidRPr="00C50FB4">
        <w:rPr>
          <w:rStyle w:val="tag"/>
          <w:b/>
          <w:bCs/>
          <w:color w:val="006699"/>
          <w:bdr w:val="none" w:sz="0" w:space="0" w:color="auto" w:frame="1"/>
          <w:shd w:val="clear" w:color="auto" w:fill="FFFFFF"/>
        </w:rPr>
        <w:t>&gt;</w:t>
      </w:r>
      <w:r w:rsidRPr="00C50FB4">
        <w:rPr>
          <w:color w:val="000000"/>
          <w:bdr w:val="none" w:sz="0" w:space="0" w:color="auto" w:frame="1"/>
          <w:shd w:val="clear" w:color="auto" w:fill="FFFFFF"/>
        </w:rPr>
        <w:t>  </w:t>
      </w:r>
    </w:p>
    <w:p w:rsidR="00A3412E" w:rsidRPr="00C50FB4" w:rsidRDefault="00891E2D" w:rsidP="004256BA">
      <w:pPr>
        <w:spacing w:line="360" w:lineRule="auto"/>
        <w:ind w:left="426"/>
        <w:jc w:val="both"/>
        <w:rPr>
          <w:lang w:val="en-US"/>
        </w:rPr>
      </w:pPr>
      <w:r w:rsidRPr="00C50FB4">
        <w:rPr>
          <w:lang w:val="en-US"/>
        </w:rPr>
        <w:t>Penulisan kode yang sulit ini akhirnya diperbaiki pada versi HTML5 menjadi seperti berikut</w:t>
      </w:r>
    </w:p>
    <w:p w:rsidR="00891E2D" w:rsidRPr="00C50FB4" w:rsidRDefault="00891E2D" w:rsidP="004256BA">
      <w:pPr>
        <w:spacing w:line="360" w:lineRule="auto"/>
        <w:ind w:left="426"/>
        <w:jc w:val="both"/>
        <w:rPr>
          <w:lang w:val="en-US"/>
        </w:rPr>
      </w:pPr>
      <w:r w:rsidRPr="00C50FB4">
        <w:rPr>
          <w:color w:val="000000"/>
          <w:bdr w:val="none" w:sz="0" w:space="0" w:color="auto" w:frame="1"/>
          <w:shd w:val="clear" w:color="auto" w:fill="FFFFFF"/>
        </w:rPr>
        <w:t>&lt;!DOCTYPE </w:t>
      </w:r>
      <w:r w:rsidRPr="00C50FB4">
        <w:rPr>
          <w:color w:val="000000"/>
          <w:bdr w:val="none" w:sz="0" w:space="0" w:color="auto" w:frame="1"/>
          <w:shd w:val="clear" w:color="auto" w:fill="FFFFFF"/>
          <w:lang w:val="en-US"/>
        </w:rPr>
        <w:t>html&gt;</w:t>
      </w:r>
    </w:p>
    <w:p w:rsidR="00891E2D" w:rsidRPr="00C50FB4" w:rsidRDefault="00C211DF" w:rsidP="004256BA">
      <w:pPr>
        <w:spacing w:line="360" w:lineRule="auto"/>
        <w:ind w:left="426"/>
        <w:jc w:val="both"/>
        <w:rPr>
          <w:lang w:val="en-US"/>
        </w:rPr>
      </w:pPr>
      <w:r w:rsidRPr="00C50FB4">
        <w:rPr>
          <w:lang w:val="en-US"/>
        </w:rPr>
        <w:t>Versi HTML5 l</w:t>
      </w:r>
      <w:r w:rsidR="00891E2D" w:rsidRPr="00C50FB4">
        <w:rPr>
          <w:lang w:val="en-US"/>
        </w:rPr>
        <w:t xml:space="preserve">ebih mudah dibaca dan dipahami. Dalam penulisannya, </w:t>
      </w:r>
      <w:r w:rsidR="00891E2D" w:rsidRPr="00C50FB4">
        <w:rPr>
          <w:b/>
          <w:lang w:val="en-US"/>
        </w:rPr>
        <w:t>doctype</w:t>
      </w:r>
      <w:r w:rsidR="00891E2D" w:rsidRPr="00C50FB4">
        <w:rPr>
          <w:lang w:val="en-US"/>
        </w:rPr>
        <w:t xml:space="preserve"> dapat ditulis menggunakan huruf kecil, huruf besar atau campuran keduanya. Pada penulisan versi HTML5 ini, tidak ada angka 5 dibelakang tulisan html karena setiap browser yang ada di pasaran diharuskan bisa membaca semua konten dari web maka tidak perlu penulisan versi html lagi pada</w:t>
      </w:r>
      <w:r w:rsidR="00891E2D" w:rsidRPr="00C50FB4">
        <w:rPr>
          <w:b/>
          <w:lang w:val="en-US"/>
        </w:rPr>
        <w:t xml:space="preserve"> doctype</w:t>
      </w:r>
      <w:r w:rsidR="00891E2D" w:rsidRPr="00C50FB4">
        <w:rPr>
          <w:lang w:val="en-US"/>
        </w:rPr>
        <w:t xml:space="preserve">. </w:t>
      </w:r>
    </w:p>
    <w:p w:rsidR="00E45F75"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E45F75" w:rsidRPr="00C50FB4">
        <w:rPr>
          <w:rFonts w:ascii="Times New Roman" w:hAnsi="Times New Roman" w:cs="Times New Roman"/>
          <w:sz w:val="24"/>
          <w:szCs w:val="24"/>
          <w:lang w:val="en-US"/>
        </w:rPr>
        <w:t xml:space="preserve">.4 Html </w:t>
      </w:r>
    </w:p>
    <w:p w:rsidR="00E45F75" w:rsidRPr="00C50FB4" w:rsidRDefault="00E45F75" w:rsidP="004256BA">
      <w:pPr>
        <w:spacing w:line="360" w:lineRule="auto"/>
        <w:ind w:left="426"/>
        <w:jc w:val="both"/>
        <w:rPr>
          <w:lang w:val="en-US"/>
        </w:rPr>
      </w:pPr>
      <w:r w:rsidRPr="00C50FB4">
        <w:rPr>
          <w:lang w:val="en-US"/>
        </w:rPr>
        <w:t xml:space="preserve">Penulisan tag HTML tidak mengalami perubahan pada versi HTML5. Pada contoh di Gambar 1.3 penulisan html dilanjutkan dengan penulisan attribute lang dengan nilai en. Ini berarti isi dari html tersebut menggunakan bahasa Inggris. Pada penulisan XHTML versi terdahulu, diperlukan attribute xmlns. Sedang pada HTML5 syntax ini tidak perlu digunakan lagi </w:t>
      </w:r>
    </w:p>
    <w:p w:rsidR="00E45F75" w:rsidRPr="00C50FB4" w:rsidRDefault="00E45F75" w:rsidP="004256BA">
      <w:pPr>
        <w:numPr>
          <w:ilvl w:val="0"/>
          <w:numId w:val="20"/>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lt;!DOCTYPE html</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E45F75" w:rsidRPr="00C50FB4" w:rsidRDefault="00E45F75" w:rsidP="004256BA">
      <w:pPr>
        <w:numPr>
          <w:ilvl w:val="0"/>
          <w:numId w:val="20"/>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html</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lang</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e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E45F75" w:rsidRPr="00C50FB4" w:rsidRDefault="00E45F75" w:rsidP="004256BA">
      <w:pPr>
        <w:numPr>
          <w:ilvl w:val="0"/>
          <w:numId w:val="20"/>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html&gt;</w:t>
      </w:r>
      <w:r w:rsidRPr="00C50FB4">
        <w:rPr>
          <w:rFonts w:eastAsia="Times New Roman"/>
          <w:color w:val="000000"/>
          <w:bdr w:val="none" w:sz="0" w:space="0" w:color="auto" w:frame="1"/>
          <w:lang w:eastAsia="id-ID"/>
        </w:rPr>
        <w:t>  </w:t>
      </w:r>
    </w:p>
    <w:p w:rsidR="00E45F75" w:rsidRPr="00C50FB4" w:rsidRDefault="00A67DDA" w:rsidP="004256BA">
      <w:pPr>
        <w:spacing w:line="360" w:lineRule="auto"/>
        <w:ind w:left="426"/>
        <w:jc w:val="both"/>
        <w:rPr>
          <w:lang w:val="en-US"/>
        </w:rPr>
      </w:pPr>
      <w:r w:rsidRPr="00C50FB4">
        <w:rPr>
          <w:lang w:val="en-US"/>
        </w:rPr>
        <w:t>Gambar 1.3 Syntax HTML</w:t>
      </w:r>
    </w:p>
    <w:p w:rsidR="00C8289D"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C8289D" w:rsidRPr="00C50FB4">
        <w:rPr>
          <w:rFonts w:ascii="Times New Roman" w:hAnsi="Times New Roman" w:cs="Times New Roman"/>
          <w:sz w:val="24"/>
          <w:szCs w:val="24"/>
          <w:lang w:val="en-US"/>
        </w:rPr>
        <w:t>.</w:t>
      </w:r>
      <w:r w:rsidR="00A67DDA" w:rsidRPr="00C50FB4">
        <w:rPr>
          <w:rFonts w:ascii="Times New Roman" w:hAnsi="Times New Roman" w:cs="Times New Roman"/>
          <w:sz w:val="24"/>
          <w:szCs w:val="24"/>
          <w:lang w:val="en-US"/>
        </w:rPr>
        <w:t>5</w:t>
      </w:r>
      <w:r w:rsidR="00C8289D" w:rsidRPr="00C50FB4">
        <w:rPr>
          <w:rFonts w:ascii="Times New Roman" w:hAnsi="Times New Roman" w:cs="Times New Roman"/>
          <w:sz w:val="24"/>
          <w:szCs w:val="24"/>
          <w:lang w:val="en-US"/>
        </w:rPr>
        <w:t xml:space="preserve"> Head</w:t>
      </w:r>
    </w:p>
    <w:p w:rsidR="00C8289D" w:rsidRPr="00C50FB4" w:rsidRDefault="003A50F3" w:rsidP="004256BA">
      <w:pPr>
        <w:spacing w:line="360" w:lineRule="auto"/>
        <w:ind w:left="426"/>
        <w:jc w:val="both"/>
        <w:rPr>
          <w:lang w:val="en-US"/>
        </w:rPr>
      </w:pPr>
      <w:r w:rsidRPr="00C50FB4">
        <w:rPr>
          <w:lang w:val="en-US"/>
        </w:rPr>
        <w:t xml:space="preserve">Bagian selanjutnya dari penulisan kode html adalah </w:t>
      </w:r>
      <w:r w:rsidR="00C10609" w:rsidRPr="00C50FB4">
        <w:rPr>
          <w:lang w:val="en-US"/>
        </w:rPr>
        <w:t xml:space="preserve">pada bagian </w:t>
      </w:r>
      <w:r w:rsidRPr="00C50FB4">
        <w:rPr>
          <w:lang w:val="en-US"/>
        </w:rPr>
        <w:t>head</w:t>
      </w:r>
      <w:r w:rsidR="00C10609" w:rsidRPr="00C50FB4">
        <w:rPr>
          <w:lang w:val="en-US"/>
        </w:rPr>
        <w:t xml:space="preserve">. </w:t>
      </w:r>
      <w:r w:rsidR="00807A86" w:rsidRPr="00C50FB4">
        <w:rPr>
          <w:lang w:val="en-US"/>
        </w:rPr>
        <w:t>Baris pertama pada bagian head merupakan baris yang me</w:t>
      </w:r>
      <w:r w:rsidR="00BA658D" w:rsidRPr="00C50FB4">
        <w:rPr>
          <w:lang w:val="en-US"/>
        </w:rPr>
        <w:t xml:space="preserve">nyatakan character encoding yang digunakan. Pada versi sebelumnya penulisan character encoding seperti berikut </w:t>
      </w:r>
    </w:p>
    <w:p w:rsidR="00BA658D" w:rsidRPr="00C50FB4" w:rsidRDefault="00BA658D" w:rsidP="004256BA">
      <w:pPr>
        <w:spacing w:line="360" w:lineRule="auto"/>
        <w:ind w:left="426"/>
        <w:jc w:val="both"/>
        <w:rPr>
          <w:lang w:val="en-US"/>
        </w:rPr>
      </w:pPr>
      <w:r w:rsidRPr="00C50FB4">
        <w:rPr>
          <w:rStyle w:val="tag"/>
          <w:b/>
          <w:bCs/>
          <w:color w:val="006699"/>
          <w:bdr w:val="none" w:sz="0" w:space="0" w:color="auto" w:frame="1"/>
          <w:shd w:val="clear" w:color="auto" w:fill="FFFFFF"/>
        </w:rPr>
        <w:t>&lt;</w:t>
      </w:r>
      <w:r w:rsidRPr="00C50FB4">
        <w:rPr>
          <w:rStyle w:val="tag-name"/>
          <w:b/>
          <w:bCs/>
          <w:color w:val="006699"/>
          <w:bdr w:val="none" w:sz="0" w:space="0" w:color="auto" w:frame="1"/>
          <w:shd w:val="clear" w:color="auto" w:fill="FFFFFF"/>
        </w:rPr>
        <w:t>meta</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http-equiv</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Content-Type"</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content</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text/html; charset=utf-8"</w:t>
      </w:r>
      <w:r w:rsidRPr="00C50FB4">
        <w:rPr>
          <w:color w:val="000000"/>
          <w:bdr w:val="none" w:sz="0" w:space="0" w:color="auto" w:frame="1"/>
          <w:shd w:val="clear" w:color="auto" w:fill="FFFFFF"/>
        </w:rPr>
        <w:t>  </w:t>
      </w:r>
    </w:p>
    <w:p w:rsidR="006B4E50" w:rsidRPr="00C50FB4" w:rsidRDefault="00BA658D" w:rsidP="004256BA">
      <w:pPr>
        <w:spacing w:line="360" w:lineRule="auto"/>
        <w:ind w:left="426"/>
        <w:jc w:val="both"/>
        <w:rPr>
          <w:lang w:val="en-US"/>
        </w:rPr>
      </w:pPr>
      <w:r w:rsidRPr="00C50FB4">
        <w:rPr>
          <w:lang w:val="en-US"/>
        </w:rPr>
        <w:lastRenderedPageBreak/>
        <w:t>Kemudian dipermudah mulai versi HTML5 menjadi</w:t>
      </w:r>
    </w:p>
    <w:p w:rsidR="00BA658D" w:rsidRPr="00C50FB4" w:rsidRDefault="00BA658D" w:rsidP="004256BA">
      <w:pPr>
        <w:spacing w:line="360" w:lineRule="auto"/>
        <w:ind w:left="426"/>
        <w:jc w:val="both"/>
        <w:rPr>
          <w:lang w:val="en-US"/>
        </w:rPr>
      </w:pPr>
      <w:r w:rsidRPr="00C50FB4">
        <w:rPr>
          <w:rStyle w:val="tag"/>
          <w:b/>
          <w:bCs/>
          <w:color w:val="006699"/>
          <w:bdr w:val="none" w:sz="0" w:space="0" w:color="auto" w:frame="1"/>
          <w:shd w:val="clear" w:color="auto" w:fill="FFFFFF"/>
        </w:rPr>
        <w:t>&lt;</w:t>
      </w:r>
      <w:r w:rsidRPr="00C50FB4">
        <w:rPr>
          <w:rStyle w:val="tag-name"/>
          <w:b/>
          <w:bCs/>
          <w:color w:val="006699"/>
          <w:bdr w:val="none" w:sz="0" w:space="0" w:color="auto" w:frame="1"/>
          <w:shd w:val="clear" w:color="auto" w:fill="FFFFFF"/>
        </w:rPr>
        <w:t>meta</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charset</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utf-8"</w:t>
      </w:r>
      <w:r w:rsidRPr="00C50FB4">
        <w:rPr>
          <w:rStyle w:val="tag"/>
          <w:b/>
          <w:bCs/>
          <w:color w:val="006699"/>
          <w:bdr w:val="none" w:sz="0" w:space="0" w:color="auto" w:frame="1"/>
          <w:shd w:val="clear" w:color="auto" w:fill="FFFFFF"/>
        </w:rPr>
        <w:t>&gt;</w:t>
      </w:r>
      <w:r w:rsidRPr="00C50FB4">
        <w:rPr>
          <w:color w:val="000000"/>
          <w:bdr w:val="none" w:sz="0" w:space="0" w:color="auto" w:frame="1"/>
          <w:shd w:val="clear" w:color="auto" w:fill="FFFFFF"/>
        </w:rPr>
        <w:t>  </w:t>
      </w:r>
    </w:p>
    <w:p w:rsidR="00BA658D" w:rsidRPr="00C50FB4" w:rsidRDefault="00BA658D" w:rsidP="004256BA">
      <w:pPr>
        <w:spacing w:line="360" w:lineRule="auto"/>
        <w:ind w:left="426"/>
        <w:jc w:val="both"/>
        <w:rPr>
          <w:lang w:val="en-US"/>
        </w:rPr>
      </w:pPr>
      <w:r w:rsidRPr="00C50FB4">
        <w:rPr>
          <w:lang w:val="en-US"/>
        </w:rPr>
        <w:t>Utf-8 merupakan nilai character encoding yang digunakan. Apa itu utf-8 tidak akan dibahas lebih lanjut pada buku ini. Bagian selanjutnya dari isi head adalah title dan meta</w:t>
      </w:r>
      <w:r w:rsidR="00675DC0" w:rsidRPr="00C50FB4">
        <w:rPr>
          <w:lang w:val="en-US"/>
        </w:rPr>
        <w:t xml:space="preserve"> name seperti yang ditunjukkan pada Gambar 1.3</w:t>
      </w:r>
      <w:r w:rsidRPr="00C50FB4">
        <w:rPr>
          <w:lang w:val="en-US"/>
        </w:rPr>
        <w:t>.</w:t>
      </w:r>
    </w:p>
    <w:p w:rsidR="00BA658D" w:rsidRPr="00C50FB4" w:rsidRDefault="00BA658D" w:rsidP="004256BA">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eastAsia="Times New Roman"/>
          <w:color w:val="5C5C5C"/>
          <w:lang w:eastAsia="id-ID"/>
        </w:rPr>
      </w:pPr>
      <w:r w:rsidRPr="00C50FB4">
        <w:rPr>
          <w:rFonts w:eastAsia="Times New Roman"/>
          <w:b/>
          <w:bCs/>
          <w:color w:val="006699"/>
          <w:bdr w:val="none" w:sz="0" w:space="0" w:color="auto" w:frame="1"/>
          <w:lang w:eastAsia="id-ID"/>
        </w:rPr>
        <w:t>&lt;title&gt;</w:t>
      </w:r>
      <w:r w:rsidRPr="00C50FB4">
        <w:rPr>
          <w:rFonts w:eastAsia="Times New Roman"/>
          <w:color w:val="000000"/>
          <w:bdr w:val="none" w:sz="0" w:space="0" w:color="auto" w:frame="1"/>
          <w:lang w:eastAsia="id-ID"/>
        </w:rPr>
        <w:t>The HTML5 Herald</w:t>
      </w:r>
      <w:r w:rsidRPr="00C50FB4">
        <w:rPr>
          <w:rFonts w:eastAsia="Times New Roman"/>
          <w:b/>
          <w:bCs/>
          <w:color w:val="006699"/>
          <w:bdr w:val="none" w:sz="0" w:space="0" w:color="auto" w:frame="1"/>
          <w:lang w:eastAsia="id-ID"/>
        </w:rPr>
        <w:t>&lt;/title&gt;</w:t>
      </w:r>
      <w:r w:rsidRPr="00C50FB4">
        <w:rPr>
          <w:rFonts w:eastAsia="Times New Roman"/>
          <w:color w:val="000000"/>
          <w:bdr w:val="none" w:sz="0" w:space="0" w:color="auto" w:frame="1"/>
          <w:lang w:eastAsia="id-ID"/>
        </w:rPr>
        <w:t>  </w:t>
      </w:r>
    </w:p>
    <w:p w:rsidR="00BA658D" w:rsidRPr="00C50FB4" w:rsidRDefault="00BA658D" w:rsidP="004256BA">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eastAsia="Times New Roman"/>
          <w:color w:val="5C5C5C"/>
          <w:lang w:eastAsia="id-ID"/>
        </w:rPr>
      </w:pPr>
      <w:r w:rsidRPr="00C50FB4">
        <w:rPr>
          <w:rFonts w:eastAsia="Times New Roman"/>
          <w:b/>
          <w:bCs/>
          <w:color w:val="006699"/>
          <w:bdr w:val="none" w:sz="0" w:space="0" w:color="auto" w:frame="1"/>
          <w:lang w:eastAsia="id-ID"/>
        </w:rPr>
        <w:t>&lt;meta</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nam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descriptio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ontent</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The HTML5 Herald"</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BA658D" w:rsidRPr="00C50FB4" w:rsidRDefault="00BA658D" w:rsidP="004256BA">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eastAsia="Times New Roman"/>
          <w:color w:val="5C5C5C"/>
          <w:lang w:eastAsia="id-ID"/>
        </w:rPr>
      </w:pPr>
      <w:r w:rsidRPr="00C50FB4">
        <w:rPr>
          <w:rFonts w:eastAsia="Times New Roman"/>
          <w:b/>
          <w:bCs/>
          <w:color w:val="006699"/>
          <w:bdr w:val="none" w:sz="0" w:space="0" w:color="auto" w:frame="1"/>
          <w:lang w:eastAsia="id-ID"/>
        </w:rPr>
        <w:t>&lt;meta</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nam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author"</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ontent</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SitePoint"</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BA658D" w:rsidRPr="00C50FB4" w:rsidRDefault="00BA658D" w:rsidP="004256BA">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eastAsia="Times New Roman"/>
          <w:color w:val="5C5C5C"/>
          <w:lang w:eastAsia="id-ID"/>
        </w:rPr>
      </w:pPr>
      <w:r w:rsidRPr="00C50FB4">
        <w:rPr>
          <w:rFonts w:eastAsia="Times New Roman"/>
          <w:b/>
          <w:bCs/>
          <w:color w:val="006699"/>
          <w:bdr w:val="none" w:sz="0" w:space="0" w:color="auto" w:frame="1"/>
          <w:lang w:eastAsia="id-ID"/>
        </w:rPr>
        <w:t>&lt;link</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rel</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stylesheet"</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href</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css/styles.css"</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675DC0" w:rsidRPr="00C50FB4" w:rsidRDefault="00675DC0" w:rsidP="004256BA">
      <w:pPr>
        <w:spacing w:line="360" w:lineRule="auto"/>
        <w:ind w:left="426"/>
        <w:jc w:val="both"/>
        <w:rPr>
          <w:lang w:val="en-US"/>
        </w:rPr>
      </w:pPr>
      <w:r w:rsidRPr="00C50FB4">
        <w:rPr>
          <w:lang w:val="en-US"/>
        </w:rPr>
        <w:t>Gambar 1.3 Head HTML5</w:t>
      </w:r>
    </w:p>
    <w:p w:rsidR="00BA658D" w:rsidRPr="00C50FB4" w:rsidRDefault="00BA658D" w:rsidP="004256BA">
      <w:pPr>
        <w:spacing w:line="360" w:lineRule="auto"/>
        <w:ind w:left="426"/>
        <w:jc w:val="both"/>
        <w:rPr>
          <w:lang w:val="en-US"/>
        </w:rPr>
      </w:pPr>
      <w:r w:rsidRPr="00C50FB4">
        <w:rPr>
          <w:lang w:val="en-US"/>
        </w:rPr>
        <w:t xml:space="preserve">Baris pertama adalah title dari sebuah halaman web. Penulisan baris </w:t>
      </w:r>
      <w:r w:rsidR="00655822" w:rsidRPr="00C50FB4">
        <w:rPr>
          <w:lang w:val="en-US"/>
        </w:rPr>
        <w:t xml:space="preserve">in harus ada dalam setiap head pada file HTML. Baris selanjutnya adalah meta element yang menjelaskan tentang deskripsi dan author dari halaman web tersebut. Tidak ada batasan dalam penulisan meta element ini. Baris keempat yaitu penulisan </w:t>
      </w:r>
      <w:r w:rsidR="00655822" w:rsidRPr="00C50FB4">
        <w:rPr>
          <w:i/>
          <w:lang w:val="en-US"/>
        </w:rPr>
        <w:t xml:space="preserve">stylesheet </w:t>
      </w:r>
      <w:r w:rsidR="00655822" w:rsidRPr="00C50FB4">
        <w:rPr>
          <w:lang w:val="en-US"/>
        </w:rPr>
        <w:t>atau file css yang digunakan dalam proyek ini. Karena menggunakan file css yang terpisah dengan file html maka penulisannya menggunakan syntax link. Rel menunjukkan tipe file yang akan ditunjuk sedangkan href menunjukkan lokasi dari file tersebut.</w:t>
      </w:r>
    </w:p>
    <w:p w:rsidR="00655822"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655822" w:rsidRPr="00C50FB4">
        <w:rPr>
          <w:rFonts w:ascii="Times New Roman" w:hAnsi="Times New Roman" w:cs="Times New Roman"/>
          <w:sz w:val="24"/>
          <w:szCs w:val="24"/>
          <w:lang w:val="en-US"/>
        </w:rPr>
        <w:t>.5 Body</w:t>
      </w:r>
    </w:p>
    <w:p w:rsidR="00655822" w:rsidRPr="00C50FB4" w:rsidRDefault="00655822" w:rsidP="004256BA">
      <w:pPr>
        <w:spacing w:line="360" w:lineRule="auto"/>
        <w:ind w:left="426"/>
        <w:jc w:val="both"/>
        <w:rPr>
          <w:lang w:val="en-US"/>
        </w:rPr>
      </w:pPr>
      <w:r w:rsidRPr="00C50FB4">
        <w:rPr>
          <w:lang w:val="en-US"/>
        </w:rPr>
        <w:t>Setelah penulisan kode pada head, maka kita akan melanjutkan pada penulisan kode selanjutnya yaitu body. Semua kode html yang akan ditampilkan pada layar harus ditulis diantara tag &lt;body&gt; dan &lt;/body&gt;</w:t>
      </w:r>
      <w:r w:rsidR="00A82E58" w:rsidRPr="00C50FB4">
        <w:rPr>
          <w:lang w:val="en-US"/>
        </w:rPr>
        <w:t xml:space="preserve">. Selain itu penulisan kode </w:t>
      </w:r>
      <w:r w:rsidR="00A82E58" w:rsidRPr="00C50FB4">
        <w:rPr>
          <w:i/>
          <w:lang w:val="en-US"/>
        </w:rPr>
        <w:t>javascript</w:t>
      </w:r>
      <w:r w:rsidR="00A82E58" w:rsidRPr="00C50FB4">
        <w:rPr>
          <w:lang w:val="en-US"/>
        </w:rPr>
        <w:t xml:space="preserve"> bisa dilakukan pada bagian ini. Pada contoh kode template diatas penulisan kode javascript menggunakan format HTML5 yang lebih singkat. Penulisan referensi ke kode javacript pada versi HTML sebelumnya seperti :</w:t>
      </w:r>
    </w:p>
    <w:p w:rsidR="006272BA" w:rsidRPr="00C50FB4" w:rsidRDefault="006272BA" w:rsidP="004256BA">
      <w:pPr>
        <w:spacing w:line="360" w:lineRule="auto"/>
        <w:ind w:left="426"/>
        <w:jc w:val="both"/>
        <w:rPr>
          <w:lang w:val="en-US"/>
        </w:rPr>
      </w:pPr>
      <w:r w:rsidRPr="00C50FB4">
        <w:rPr>
          <w:rStyle w:val="tag"/>
          <w:b/>
          <w:bCs/>
          <w:color w:val="006699"/>
          <w:bdr w:val="none" w:sz="0" w:space="0" w:color="auto" w:frame="1"/>
          <w:shd w:val="clear" w:color="auto" w:fill="FFFFFF"/>
        </w:rPr>
        <w:t>&lt;</w:t>
      </w:r>
      <w:r w:rsidRPr="00C50FB4">
        <w:rPr>
          <w:rStyle w:val="tag-name"/>
          <w:b/>
          <w:bCs/>
          <w:color w:val="006699"/>
          <w:bdr w:val="none" w:sz="0" w:space="0" w:color="auto" w:frame="1"/>
          <w:shd w:val="clear" w:color="auto" w:fill="FFFFFF"/>
        </w:rPr>
        <w:t>script</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src</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js/scripts.js"</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type</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text/javascript"</w:t>
      </w:r>
      <w:r w:rsidRPr="00C50FB4">
        <w:rPr>
          <w:rStyle w:val="tag"/>
          <w:b/>
          <w:bCs/>
          <w:color w:val="006699"/>
          <w:bdr w:val="none" w:sz="0" w:space="0" w:color="auto" w:frame="1"/>
          <w:shd w:val="clear" w:color="auto" w:fill="FFFFFF"/>
        </w:rPr>
        <w:t>&gt;&lt;/</w:t>
      </w:r>
      <w:r w:rsidRPr="00C50FB4">
        <w:rPr>
          <w:rStyle w:val="tag-name"/>
          <w:b/>
          <w:bCs/>
          <w:color w:val="006699"/>
          <w:bdr w:val="none" w:sz="0" w:space="0" w:color="auto" w:frame="1"/>
          <w:shd w:val="clear" w:color="auto" w:fill="FFFFFF"/>
        </w:rPr>
        <w:t>script</w:t>
      </w:r>
      <w:r w:rsidRPr="00C50FB4">
        <w:rPr>
          <w:rStyle w:val="tag"/>
          <w:b/>
          <w:bCs/>
          <w:color w:val="006699"/>
          <w:bdr w:val="none" w:sz="0" w:space="0" w:color="auto" w:frame="1"/>
          <w:shd w:val="clear" w:color="auto" w:fill="FFFFFF"/>
        </w:rPr>
        <w:t>&gt;</w:t>
      </w:r>
      <w:r w:rsidRPr="00C50FB4">
        <w:rPr>
          <w:color w:val="000000"/>
          <w:bdr w:val="none" w:sz="0" w:space="0" w:color="auto" w:frame="1"/>
          <w:shd w:val="clear" w:color="auto" w:fill="FFFFFF"/>
        </w:rPr>
        <w:t>  </w:t>
      </w:r>
    </w:p>
    <w:p w:rsidR="00A82E58" w:rsidRPr="00C50FB4" w:rsidRDefault="00A82E58" w:rsidP="004256BA">
      <w:pPr>
        <w:spacing w:line="360" w:lineRule="auto"/>
        <w:ind w:left="426"/>
        <w:jc w:val="both"/>
        <w:rPr>
          <w:lang w:val="en-US"/>
        </w:rPr>
      </w:pPr>
      <w:r w:rsidRPr="00C50FB4">
        <w:rPr>
          <w:lang w:val="en-US"/>
        </w:rPr>
        <w:t>Pada versi HTML5 dipersingkat menjadi :</w:t>
      </w:r>
    </w:p>
    <w:p w:rsidR="006272BA" w:rsidRPr="00C50FB4" w:rsidRDefault="006272BA" w:rsidP="004256BA">
      <w:pPr>
        <w:spacing w:line="360" w:lineRule="auto"/>
        <w:ind w:left="426"/>
        <w:jc w:val="both"/>
        <w:rPr>
          <w:lang w:val="en-US"/>
        </w:rPr>
      </w:pPr>
      <w:r w:rsidRPr="00C50FB4">
        <w:rPr>
          <w:rStyle w:val="tag"/>
          <w:b/>
          <w:bCs/>
          <w:color w:val="006699"/>
          <w:bdr w:val="none" w:sz="0" w:space="0" w:color="auto" w:frame="1"/>
          <w:shd w:val="clear" w:color="auto" w:fill="FFFFFF"/>
        </w:rPr>
        <w:lastRenderedPageBreak/>
        <w:t>&lt;</w:t>
      </w:r>
      <w:r w:rsidRPr="00C50FB4">
        <w:rPr>
          <w:rStyle w:val="tag-name"/>
          <w:b/>
          <w:bCs/>
          <w:color w:val="006699"/>
          <w:bdr w:val="none" w:sz="0" w:space="0" w:color="auto" w:frame="1"/>
          <w:shd w:val="clear" w:color="auto" w:fill="FFFFFF"/>
        </w:rPr>
        <w:t>script</w:t>
      </w:r>
      <w:r w:rsidRPr="00C50FB4">
        <w:rPr>
          <w:color w:val="000000"/>
          <w:bdr w:val="none" w:sz="0" w:space="0" w:color="auto" w:frame="1"/>
          <w:shd w:val="clear" w:color="auto" w:fill="FFFFFF"/>
        </w:rPr>
        <w:t> </w:t>
      </w:r>
      <w:r w:rsidRPr="00C50FB4">
        <w:rPr>
          <w:rStyle w:val="attribute"/>
          <w:color w:val="FF0000"/>
          <w:bdr w:val="none" w:sz="0" w:space="0" w:color="auto" w:frame="1"/>
          <w:shd w:val="clear" w:color="auto" w:fill="FFFFFF"/>
        </w:rPr>
        <w:t>src</w:t>
      </w:r>
      <w:r w:rsidRPr="00C50FB4">
        <w:rPr>
          <w:color w:val="000000"/>
          <w:bdr w:val="none" w:sz="0" w:space="0" w:color="auto" w:frame="1"/>
          <w:shd w:val="clear" w:color="auto" w:fill="FFFFFF"/>
        </w:rPr>
        <w:t>=</w:t>
      </w:r>
      <w:r w:rsidRPr="00C50FB4">
        <w:rPr>
          <w:rStyle w:val="attribute-value"/>
          <w:color w:val="0000FF"/>
          <w:bdr w:val="none" w:sz="0" w:space="0" w:color="auto" w:frame="1"/>
          <w:shd w:val="clear" w:color="auto" w:fill="FFFFFF"/>
        </w:rPr>
        <w:t>"js/scripts.js"</w:t>
      </w:r>
      <w:r w:rsidRPr="00C50FB4">
        <w:rPr>
          <w:rStyle w:val="tag"/>
          <w:b/>
          <w:bCs/>
          <w:color w:val="006699"/>
          <w:bdr w:val="none" w:sz="0" w:space="0" w:color="auto" w:frame="1"/>
          <w:shd w:val="clear" w:color="auto" w:fill="FFFFFF"/>
        </w:rPr>
        <w:t>&gt;&lt;/</w:t>
      </w:r>
      <w:r w:rsidRPr="00C50FB4">
        <w:rPr>
          <w:rStyle w:val="tag-name"/>
          <w:b/>
          <w:bCs/>
          <w:color w:val="006699"/>
          <w:bdr w:val="none" w:sz="0" w:space="0" w:color="auto" w:frame="1"/>
          <w:shd w:val="clear" w:color="auto" w:fill="FFFFFF"/>
        </w:rPr>
        <w:t>script</w:t>
      </w:r>
      <w:r w:rsidRPr="00C50FB4">
        <w:rPr>
          <w:rStyle w:val="tag"/>
          <w:b/>
          <w:bCs/>
          <w:color w:val="006699"/>
          <w:bdr w:val="none" w:sz="0" w:space="0" w:color="auto" w:frame="1"/>
          <w:shd w:val="clear" w:color="auto" w:fill="FFFFFF"/>
        </w:rPr>
        <w:t>&gt;</w:t>
      </w:r>
      <w:r w:rsidRPr="00C50FB4">
        <w:rPr>
          <w:color w:val="000000"/>
          <w:bdr w:val="none" w:sz="0" w:space="0" w:color="auto" w:frame="1"/>
          <w:shd w:val="clear" w:color="auto" w:fill="FFFFFF"/>
        </w:rPr>
        <w:t>  </w:t>
      </w:r>
    </w:p>
    <w:p w:rsidR="00A82E58" w:rsidRPr="00C50FB4" w:rsidRDefault="00A82E58" w:rsidP="004256BA">
      <w:pPr>
        <w:spacing w:line="360" w:lineRule="auto"/>
        <w:ind w:left="426"/>
        <w:jc w:val="both"/>
        <w:rPr>
          <w:lang w:val="en-US"/>
        </w:rPr>
      </w:pPr>
      <w:r w:rsidRPr="00C50FB4">
        <w:rPr>
          <w:lang w:val="en-US"/>
        </w:rPr>
        <w:t xml:space="preserve">Penulisan referensi javascript diletakkan pada bagian bawah sebelum tag penutup &lt;/body&gt;. Hal ini dilakukan untuk mempercepat loading suatu website. </w:t>
      </w:r>
      <w:r w:rsidR="00614196" w:rsidRPr="00C50FB4">
        <w:rPr>
          <w:lang w:val="en-US"/>
        </w:rPr>
        <w:t>Jika suatu browser membaca suatu</w:t>
      </w:r>
      <w:r w:rsidR="00614196" w:rsidRPr="00C50FB4">
        <w:rPr>
          <w:i/>
          <w:lang w:val="en-US"/>
        </w:rPr>
        <w:t xml:space="preserve"> javascript</w:t>
      </w:r>
      <w:r w:rsidR="00614196" w:rsidRPr="00C50FB4">
        <w:rPr>
          <w:lang w:val="en-US"/>
        </w:rPr>
        <w:t xml:space="preserve"> pada awal halaman maka browser akan menghentikan proses rendering halaman website dan menunggu file </w:t>
      </w:r>
      <w:r w:rsidR="00614196" w:rsidRPr="00C50FB4">
        <w:rPr>
          <w:i/>
          <w:lang w:val="en-US"/>
        </w:rPr>
        <w:t>javascript</w:t>
      </w:r>
      <w:r w:rsidR="00614196" w:rsidRPr="00C50FB4">
        <w:rPr>
          <w:lang w:val="en-US"/>
        </w:rPr>
        <w:t xml:space="preserve"> tersebut selesai di baca. </w:t>
      </w:r>
      <w:r w:rsidR="00D645A6" w:rsidRPr="00C50FB4">
        <w:rPr>
          <w:lang w:val="en-US"/>
        </w:rPr>
        <w:t>Itulah kenapa sebagian besar script diletakkan pada bagian paling bawah di struktur dokumen HTML.</w:t>
      </w:r>
    </w:p>
    <w:p w:rsidR="009E1DEE"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9E1DEE" w:rsidRPr="00C50FB4">
        <w:rPr>
          <w:rFonts w:ascii="Times New Roman" w:hAnsi="Times New Roman" w:cs="Times New Roman"/>
          <w:sz w:val="24"/>
          <w:szCs w:val="24"/>
          <w:lang w:val="en-US"/>
        </w:rPr>
        <w:t>.6 Struktur Halaman</w:t>
      </w:r>
      <w:r w:rsidR="009C5797" w:rsidRPr="00C50FB4">
        <w:rPr>
          <w:rFonts w:ascii="Times New Roman" w:hAnsi="Times New Roman" w:cs="Times New Roman"/>
          <w:sz w:val="24"/>
          <w:szCs w:val="24"/>
          <w:lang w:val="en-US"/>
        </w:rPr>
        <w:t xml:space="preserve"> HTML5</w:t>
      </w:r>
    </w:p>
    <w:p w:rsidR="009E1DEE" w:rsidRPr="00C50FB4" w:rsidRDefault="00866497" w:rsidP="004256BA">
      <w:pPr>
        <w:spacing w:line="360" w:lineRule="auto"/>
        <w:ind w:left="426"/>
        <w:jc w:val="both"/>
        <w:rPr>
          <w:lang w:val="en-US"/>
        </w:rPr>
      </w:pPr>
      <w:r w:rsidRPr="00C50FB4">
        <w:rPr>
          <w:lang w:val="en-US"/>
        </w:rPr>
        <w:t>Struktur halaman web yang akan kita buat mencakup :</w:t>
      </w:r>
    </w:p>
    <w:p w:rsidR="00866497" w:rsidRPr="00C50FB4" w:rsidRDefault="00866497" w:rsidP="004256BA">
      <w:pPr>
        <w:pStyle w:val="ListParagraph"/>
        <w:numPr>
          <w:ilvl w:val="0"/>
          <w:numId w:val="9"/>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Header dengan logo dan judul</w:t>
      </w:r>
    </w:p>
    <w:p w:rsidR="00866497" w:rsidRPr="00C50FB4" w:rsidRDefault="00866497" w:rsidP="004256BA">
      <w:pPr>
        <w:pStyle w:val="ListParagraph"/>
        <w:numPr>
          <w:ilvl w:val="0"/>
          <w:numId w:val="9"/>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u navigasi</w:t>
      </w:r>
    </w:p>
    <w:p w:rsidR="00866497" w:rsidRPr="00C50FB4" w:rsidRDefault="00866497" w:rsidP="004256BA">
      <w:pPr>
        <w:pStyle w:val="ListParagraph"/>
        <w:numPr>
          <w:ilvl w:val="0"/>
          <w:numId w:val="9"/>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Body yang terdiri dari 3 kolom</w:t>
      </w:r>
    </w:p>
    <w:p w:rsidR="00866497" w:rsidRPr="00C50FB4" w:rsidRDefault="00866497" w:rsidP="004256BA">
      <w:pPr>
        <w:pStyle w:val="ListParagraph"/>
        <w:numPr>
          <w:ilvl w:val="0"/>
          <w:numId w:val="9"/>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Artikel dan blok iklan</w:t>
      </w:r>
    </w:p>
    <w:p w:rsidR="00866497" w:rsidRPr="00C50FB4" w:rsidRDefault="00866497" w:rsidP="004256BA">
      <w:pPr>
        <w:pStyle w:val="ListParagraph"/>
        <w:numPr>
          <w:ilvl w:val="0"/>
          <w:numId w:val="9"/>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Footer</w:t>
      </w:r>
    </w:p>
    <w:p w:rsidR="00866497" w:rsidRPr="00C50FB4" w:rsidRDefault="00866497" w:rsidP="004256BA">
      <w:pPr>
        <w:spacing w:line="360" w:lineRule="auto"/>
        <w:ind w:left="567"/>
        <w:jc w:val="both"/>
        <w:rPr>
          <w:lang w:val="en-US"/>
        </w:rPr>
      </w:pPr>
      <w:r w:rsidRPr="00C50FB4">
        <w:rPr>
          <w:lang w:val="en-US"/>
        </w:rPr>
        <w:t>Sebelum mengaplikasikan semua struktur tersebut maka kita akan belajar tag html yang baru diperkenalkan di HTML5.</w:t>
      </w:r>
    </w:p>
    <w:p w:rsidR="00866497" w:rsidRPr="00C50FB4" w:rsidRDefault="00866497" w:rsidP="004256BA">
      <w:pPr>
        <w:pStyle w:val="ListParagraph"/>
        <w:numPr>
          <w:ilvl w:val="2"/>
          <w:numId w:val="11"/>
        </w:numPr>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Header element</w:t>
      </w:r>
    </w:p>
    <w:p w:rsidR="00970463" w:rsidRPr="00C50FB4" w:rsidRDefault="00970463"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Header element dapat digunakan sebagai judul atau alat bantu navigasi yang menunjuk secara spesifik ke halaman html</w:t>
      </w:r>
      <w:r w:rsidR="00942885" w:rsidRPr="00C50FB4">
        <w:rPr>
          <w:rFonts w:ascii="Times New Roman" w:hAnsi="Times New Roman" w:cs="Times New Roman"/>
          <w:sz w:val="24"/>
          <w:szCs w:val="24"/>
          <w:lang w:val="en-US"/>
        </w:rPr>
        <w:t xml:space="preserve"> tertentu</w:t>
      </w:r>
      <w:r w:rsidRPr="00C50FB4">
        <w:rPr>
          <w:rFonts w:ascii="Times New Roman" w:hAnsi="Times New Roman" w:cs="Times New Roman"/>
          <w:sz w:val="24"/>
          <w:szCs w:val="24"/>
          <w:lang w:val="en-US"/>
        </w:rPr>
        <w:t>. Header element biasa diletakkan pada bagian atas halaman website. Walaupun begitu peletakan header dapat diletakkan secara independent sesuai dengan layout pada halaman website tersebut.</w:t>
      </w:r>
    </w:p>
    <w:p w:rsidR="00970463" w:rsidRPr="00C50FB4" w:rsidRDefault="00970463" w:rsidP="004256BA">
      <w:pPr>
        <w:pStyle w:val="ListParagraph"/>
        <w:numPr>
          <w:ilvl w:val="2"/>
          <w:numId w:val="11"/>
        </w:numPr>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Section element</w:t>
      </w:r>
    </w:p>
    <w:p w:rsidR="00BA658D" w:rsidRPr="00C50FB4" w:rsidRDefault="00970463"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Element kedua yang baru diperkenalkan pada HTML5 yaitu </w:t>
      </w:r>
      <w:r w:rsidRPr="00C50FB4">
        <w:rPr>
          <w:rFonts w:ascii="Times New Roman" w:hAnsi="Times New Roman" w:cs="Times New Roman"/>
          <w:i/>
          <w:sz w:val="24"/>
          <w:szCs w:val="24"/>
          <w:lang w:val="en-US"/>
        </w:rPr>
        <w:t>section</w:t>
      </w:r>
      <w:r w:rsidRPr="00C50FB4">
        <w:rPr>
          <w:rFonts w:ascii="Times New Roman" w:hAnsi="Times New Roman" w:cs="Times New Roman"/>
          <w:sz w:val="24"/>
          <w:szCs w:val="24"/>
          <w:lang w:val="en-US"/>
        </w:rPr>
        <w:t xml:space="preserve">. Section memiliki arti yaitu element yang merepresentasikan bagian dari suatu aplikasi atau dokumen. </w:t>
      </w:r>
      <w:r w:rsidR="00D1710E" w:rsidRPr="00C50FB4">
        <w:rPr>
          <w:rFonts w:ascii="Times New Roman" w:hAnsi="Times New Roman" w:cs="Times New Roman"/>
          <w:sz w:val="24"/>
          <w:szCs w:val="24"/>
          <w:lang w:val="en-US"/>
        </w:rPr>
        <w:t xml:space="preserve"> Pada penulisan versi HTML sebelumnya untuk menandai section baru kita menggunakan element div. Hal ini mulai ditinggalkan sejak HTML5 karena tidak memiliki makna.</w:t>
      </w:r>
      <w:r w:rsidR="00471897" w:rsidRPr="00C50FB4">
        <w:rPr>
          <w:rFonts w:ascii="Times New Roman" w:hAnsi="Times New Roman" w:cs="Times New Roman"/>
          <w:sz w:val="24"/>
          <w:szCs w:val="24"/>
          <w:lang w:val="en-US"/>
        </w:rPr>
        <w:t xml:space="preserve"> Penulisan section dapat ditulis secara </w:t>
      </w:r>
      <w:r w:rsidR="00471897" w:rsidRPr="00C50FB4">
        <w:rPr>
          <w:rFonts w:ascii="Times New Roman" w:hAnsi="Times New Roman" w:cs="Times New Roman"/>
          <w:sz w:val="24"/>
          <w:szCs w:val="24"/>
          <w:lang w:val="en-US"/>
        </w:rPr>
        <w:lastRenderedPageBreak/>
        <w:t>bersarang dengan section yang lain. Sebagai contoh section untuk situs berita online, didalamnya terdapat section untuk masing-masing kategori berita.</w:t>
      </w:r>
    </w:p>
    <w:p w:rsidR="00942885" w:rsidRPr="00C50FB4" w:rsidRDefault="00942885"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Beberapa penggunaan element section yang dianjurkan yaitu untuk:</w:t>
      </w:r>
    </w:p>
    <w:p w:rsidR="00942885" w:rsidRPr="00C50FB4" w:rsidRDefault="00942885" w:rsidP="004256BA">
      <w:pPr>
        <w:pStyle w:val="ListParagraph"/>
        <w:numPr>
          <w:ilvl w:val="0"/>
          <w:numId w:val="12"/>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Tab interface</w:t>
      </w:r>
    </w:p>
    <w:p w:rsidR="00942885" w:rsidRPr="00C50FB4" w:rsidRDefault="00942885" w:rsidP="004256BA">
      <w:pPr>
        <w:pStyle w:val="ListParagraph"/>
        <w:numPr>
          <w:ilvl w:val="0"/>
          <w:numId w:val="12"/>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Segment untuk halaman tertentu seperti about page</w:t>
      </w:r>
    </w:p>
    <w:p w:rsidR="00942885" w:rsidRPr="00C50FB4" w:rsidRDefault="00942885" w:rsidP="004256BA">
      <w:pPr>
        <w:pStyle w:val="ListParagraph"/>
        <w:numPr>
          <w:ilvl w:val="0"/>
          <w:numId w:val="12"/>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Segment untuk artikel, term of service page.</w:t>
      </w:r>
    </w:p>
    <w:p w:rsidR="00471897" w:rsidRPr="00C50FB4" w:rsidRDefault="00471897" w:rsidP="004256BA">
      <w:pPr>
        <w:pStyle w:val="ListParagraph"/>
        <w:spacing w:line="360" w:lineRule="auto"/>
        <w:ind w:left="1418"/>
        <w:jc w:val="both"/>
        <w:rPr>
          <w:rFonts w:ascii="Times New Roman" w:hAnsi="Times New Roman" w:cs="Times New Roman"/>
          <w:sz w:val="24"/>
          <w:szCs w:val="24"/>
          <w:lang w:val="en-US"/>
        </w:rPr>
      </w:pPr>
    </w:p>
    <w:p w:rsidR="00942885" w:rsidRPr="00C50FB4" w:rsidRDefault="00942885" w:rsidP="004256BA">
      <w:pPr>
        <w:pStyle w:val="ListParagraph"/>
        <w:numPr>
          <w:ilvl w:val="2"/>
          <w:numId w:val="11"/>
        </w:numPr>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Article element</w:t>
      </w:r>
    </w:p>
    <w:p w:rsidR="00942885" w:rsidRPr="00C50FB4" w:rsidRDefault="00471897"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Elemen article memiliki fungsi yang mirip dengan elemen section. Perbedaannya dimana section bisa digunakan untuk semua konten sedangkan article hanya khusus untuk satu konten khusus. </w:t>
      </w:r>
      <w:r w:rsidR="00914DD9" w:rsidRPr="00C50FB4">
        <w:rPr>
          <w:rFonts w:ascii="Times New Roman" w:hAnsi="Times New Roman" w:cs="Times New Roman"/>
          <w:sz w:val="24"/>
          <w:szCs w:val="24"/>
          <w:lang w:val="en-US"/>
        </w:rPr>
        <w:t>Seperti pada element section, penulisan element article juga dapat dilakukan secara bersarang.</w:t>
      </w:r>
    </w:p>
    <w:p w:rsidR="00471897" w:rsidRPr="00C50FB4" w:rsidRDefault="00471897"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Beberapa bagian yang dianjurkan untuk penggunaan article element adalah:</w:t>
      </w:r>
    </w:p>
    <w:p w:rsidR="00471897" w:rsidRPr="00C50FB4" w:rsidRDefault="00471897" w:rsidP="004256BA">
      <w:pPr>
        <w:pStyle w:val="ListParagraph"/>
        <w:numPr>
          <w:ilvl w:val="0"/>
          <w:numId w:val="13"/>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Post forum</w:t>
      </w:r>
    </w:p>
    <w:p w:rsidR="00471897" w:rsidRPr="00C50FB4" w:rsidRDefault="00471897" w:rsidP="004256BA">
      <w:pPr>
        <w:pStyle w:val="ListParagraph"/>
        <w:numPr>
          <w:ilvl w:val="0"/>
          <w:numId w:val="13"/>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Artikel dalam majalah atau koran</w:t>
      </w:r>
    </w:p>
    <w:p w:rsidR="00471897" w:rsidRPr="00C50FB4" w:rsidRDefault="00471897" w:rsidP="004256BA">
      <w:pPr>
        <w:pStyle w:val="ListParagraph"/>
        <w:numPr>
          <w:ilvl w:val="0"/>
          <w:numId w:val="13"/>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Post blog</w:t>
      </w:r>
    </w:p>
    <w:p w:rsidR="00471897" w:rsidRPr="00C50FB4" w:rsidRDefault="00471897" w:rsidP="004256BA">
      <w:pPr>
        <w:pStyle w:val="ListParagraph"/>
        <w:numPr>
          <w:ilvl w:val="0"/>
          <w:numId w:val="13"/>
        </w:numPr>
        <w:spacing w:line="360" w:lineRule="auto"/>
        <w:ind w:left="1985"/>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Komentar</w:t>
      </w:r>
    </w:p>
    <w:p w:rsidR="00D849D2" w:rsidRPr="00C50FB4" w:rsidRDefault="00D849D2" w:rsidP="004256BA">
      <w:pPr>
        <w:spacing w:line="360" w:lineRule="auto"/>
        <w:jc w:val="both"/>
        <w:rPr>
          <w:lang w:val="en-US"/>
        </w:rPr>
      </w:pPr>
    </w:p>
    <w:p w:rsidR="00914DD9" w:rsidRPr="00C50FB4" w:rsidRDefault="00914DD9" w:rsidP="004256BA">
      <w:pPr>
        <w:pStyle w:val="ListParagraph"/>
        <w:numPr>
          <w:ilvl w:val="2"/>
          <w:numId w:val="11"/>
        </w:numPr>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Nav Element</w:t>
      </w:r>
    </w:p>
    <w:p w:rsidR="00914DD9" w:rsidRPr="00C50FB4" w:rsidRDefault="00914DD9"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Sesuai dengan namanya element nav dikhususkan untuk pengaturan navigasi dan link. </w:t>
      </w:r>
      <w:r w:rsidR="00141226" w:rsidRPr="00C50FB4">
        <w:rPr>
          <w:rFonts w:ascii="Times New Roman" w:hAnsi="Times New Roman" w:cs="Times New Roman"/>
          <w:sz w:val="24"/>
          <w:szCs w:val="24"/>
          <w:lang w:val="en-US"/>
        </w:rPr>
        <w:t xml:space="preserve"> Walaupun element nav biasa digunakan untuk menunjukkan list dari menu atau link</w:t>
      </w:r>
      <w:r w:rsidR="00DF0B06" w:rsidRPr="00C50FB4">
        <w:rPr>
          <w:rFonts w:ascii="Times New Roman" w:hAnsi="Times New Roman" w:cs="Times New Roman"/>
          <w:sz w:val="24"/>
          <w:szCs w:val="24"/>
          <w:lang w:val="en-US"/>
        </w:rPr>
        <w:t xml:space="preserve">, nav juga dapat digunakan untuk menunjukkan suatu paragraf dalam sebuah teks. Nav dapat digunakan lebih dari sekali dalam suatu halaman web. </w:t>
      </w:r>
    </w:p>
    <w:p w:rsidR="00DF0B06" w:rsidRPr="00C50FB4" w:rsidRDefault="00DF0B06" w:rsidP="004256BA">
      <w:pPr>
        <w:pStyle w:val="ListParagraph"/>
        <w:spacing w:line="360" w:lineRule="auto"/>
        <w:ind w:left="1418"/>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Penggunaan nav yang dianjurkan antara lain:</w:t>
      </w:r>
    </w:p>
    <w:p w:rsidR="00DF0B06" w:rsidRPr="00C50FB4" w:rsidRDefault="00DF0B06" w:rsidP="004256BA">
      <w:pPr>
        <w:pStyle w:val="ListParagraph"/>
        <w:numPr>
          <w:ilvl w:val="0"/>
          <w:numId w:val="14"/>
        </w:numPr>
        <w:spacing w:line="360" w:lineRule="auto"/>
        <w:ind w:left="2127"/>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u utama dalam web</w:t>
      </w:r>
    </w:p>
    <w:p w:rsidR="00DF0B06" w:rsidRPr="00C50FB4" w:rsidRDefault="00DF0B06" w:rsidP="004256BA">
      <w:pPr>
        <w:pStyle w:val="ListParagraph"/>
        <w:numPr>
          <w:ilvl w:val="0"/>
          <w:numId w:val="14"/>
        </w:numPr>
        <w:spacing w:line="360" w:lineRule="auto"/>
        <w:ind w:left="2127"/>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Semua link dalam web</w:t>
      </w:r>
    </w:p>
    <w:p w:rsidR="00DF0B06" w:rsidRPr="00C50FB4" w:rsidRDefault="00DF0B06" w:rsidP="004256BA">
      <w:pPr>
        <w:pStyle w:val="ListParagraph"/>
        <w:numPr>
          <w:ilvl w:val="0"/>
          <w:numId w:val="14"/>
        </w:numPr>
        <w:spacing w:line="360" w:lineRule="auto"/>
        <w:ind w:left="2127"/>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Link dalam Footer</w:t>
      </w:r>
    </w:p>
    <w:p w:rsidR="00914DD9" w:rsidRPr="00C50FB4" w:rsidRDefault="00301B56" w:rsidP="004256BA">
      <w:pPr>
        <w:pStyle w:val="ListParagraph"/>
        <w:numPr>
          <w:ilvl w:val="2"/>
          <w:numId w:val="1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Aside Element</w:t>
      </w:r>
    </w:p>
    <w:p w:rsidR="00301B56" w:rsidRPr="00C50FB4" w:rsidRDefault="00D849D2" w:rsidP="004256BA">
      <w:pPr>
        <w:pStyle w:val="ListParagraph"/>
        <w:spacing w:line="360" w:lineRule="auto"/>
        <w:ind w:left="108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lastRenderedPageBreak/>
        <w:t>Elemen a</w:t>
      </w:r>
      <w:r w:rsidR="00301B56" w:rsidRPr="00C50FB4">
        <w:rPr>
          <w:rFonts w:ascii="Times New Roman" w:hAnsi="Times New Roman" w:cs="Times New Roman"/>
          <w:sz w:val="24"/>
          <w:szCs w:val="24"/>
          <w:lang w:val="en-US"/>
        </w:rPr>
        <w:t>side digunakan untuk merepresentasikan bagian dari halaman yang merupakan penunjang dari konten utama. Element aside dapat dianjurkan untuk:</w:t>
      </w:r>
    </w:p>
    <w:p w:rsidR="00301B56" w:rsidRPr="00C50FB4" w:rsidRDefault="00301B56" w:rsidP="004256BA">
      <w:pPr>
        <w:pStyle w:val="ListParagraph"/>
        <w:numPr>
          <w:ilvl w:val="0"/>
          <w:numId w:val="15"/>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Bagian spesifik dari konten utama</w:t>
      </w:r>
    </w:p>
    <w:p w:rsidR="00301B56" w:rsidRPr="00C50FB4" w:rsidRDefault="00301B56" w:rsidP="004256BA">
      <w:pPr>
        <w:pStyle w:val="ListParagraph"/>
        <w:numPr>
          <w:ilvl w:val="0"/>
          <w:numId w:val="15"/>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Sidebar </w:t>
      </w:r>
    </w:p>
    <w:p w:rsidR="00301B56" w:rsidRPr="00C50FB4" w:rsidRDefault="00301B56" w:rsidP="004256BA">
      <w:pPr>
        <w:pStyle w:val="ListParagraph"/>
        <w:numPr>
          <w:ilvl w:val="0"/>
          <w:numId w:val="15"/>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Kumpulan link</w:t>
      </w:r>
    </w:p>
    <w:p w:rsidR="00301B56" w:rsidRPr="00C50FB4" w:rsidRDefault="00301B56" w:rsidP="004256BA">
      <w:pPr>
        <w:pStyle w:val="ListParagraph"/>
        <w:spacing w:line="360" w:lineRule="auto"/>
        <w:ind w:left="144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Elemen aside tidak boleh digunakan untuk sebagai bagian utama dari web. Elemen aside dapat berdiri sendiri namun harus menjadi bagian dari suatu website tersebut.</w:t>
      </w:r>
    </w:p>
    <w:p w:rsidR="00301B56" w:rsidRPr="00C50FB4" w:rsidRDefault="00301B56" w:rsidP="004256BA">
      <w:pPr>
        <w:pStyle w:val="ListParagraph"/>
        <w:numPr>
          <w:ilvl w:val="2"/>
          <w:numId w:val="1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Footer element</w:t>
      </w:r>
    </w:p>
    <w:p w:rsidR="00301B56" w:rsidRPr="00C50FB4" w:rsidRDefault="00301B56" w:rsidP="004256BA">
      <w:pPr>
        <w:pStyle w:val="ListParagraph"/>
        <w:spacing w:line="360" w:lineRule="auto"/>
        <w:ind w:left="108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Element terakhir yaitu footer. Seperti halnya dengan header, footer dapat digunakan beberapa kali dalam satu halaman.  Pada versi HTML sebelumnya, footer dapat ditulis menggunakan div </w:t>
      </w:r>
      <w:r w:rsidR="008E7D66" w:rsidRPr="00C50FB4">
        <w:rPr>
          <w:rFonts w:ascii="Times New Roman" w:hAnsi="Times New Roman" w:cs="Times New Roman"/>
          <w:sz w:val="24"/>
          <w:szCs w:val="24"/>
          <w:lang w:val="en-US"/>
        </w:rPr>
        <w:t>, namun sejak versi HTML5 dapat langsung ditulis menggunakan footer.</w:t>
      </w:r>
    </w:p>
    <w:p w:rsidR="009C5797" w:rsidRPr="00C50FB4" w:rsidRDefault="008E7D66" w:rsidP="004256BA">
      <w:pPr>
        <w:pStyle w:val="ListParagraph"/>
        <w:spacing w:line="360" w:lineRule="auto"/>
        <w:ind w:left="108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Footer biasanya berisi informasi copyright, link-link yang berkaitan dengan web utama dan informasi penulis. Seperti halnya aside dan header, element footer tidak ditentukan dengan posisi di halaman. Jadi footer tidak harus diletakkan pada bagian bawah halaman. Sebagai contoh pada suatu artikel web, elemen footer dapat diletakkan secara langsung di bawah judul artikel.</w:t>
      </w:r>
    </w:p>
    <w:p w:rsidR="009C5797"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B78" w:rsidRPr="00C50FB4">
        <w:rPr>
          <w:rFonts w:ascii="Times New Roman" w:hAnsi="Times New Roman" w:cs="Times New Roman"/>
          <w:sz w:val="24"/>
          <w:szCs w:val="24"/>
          <w:lang w:val="en-US"/>
        </w:rPr>
        <w:t xml:space="preserve">.7 </w:t>
      </w:r>
      <w:r w:rsidR="009C5797" w:rsidRPr="00C50FB4">
        <w:rPr>
          <w:rFonts w:ascii="Times New Roman" w:hAnsi="Times New Roman" w:cs="Times New Roman"/>
          <w:sz w:val="24"/>
          <w:szCs w:val="24"/>
          <w:lang w:val="en-US"/>
        </w:rPr>
        <w:t>Struktur halaman HTML5 Herald</w:t>
      </w:r>
    </w:p>
    <w:p w:rsidR="009C5797" w:rsidRPr="00C50FB4" w:rsidRDefault="009C5797"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Setelah kita mengetahui dasar struktur halaman website secara umum, sekarang saatnya menerapkan hal tersebut pada web yang akan dibuat.</w:t>
      </w:r>
    </w:p>
    <w:p w:rsidR="00743720" w:rsidRPr="00C50FB4" w:rsidRDefault="00743720"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Pada halaman pertama bagian atas kita akan menggunakan elemen header. Pada elemen header akan berisi judul dan logo dari herald. Pada bagian header dapat ditambahkan elemen nav sebagai navigasi.</w:t>
      </w:r>
    </w:p>
    <w:p w:rsidR="00743720" w:rsidRPr="00C50FB4" w:rsidRDefault="00743720"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Dibawah bagian header, konten utama website kita dibagai menjadi tiga kolom. Untuk itu maka kita akan menggunakan elemen div untuk setiap kolom. Alasan tidak menggunakan section pada halaman ini dikarenakan tiga kolom yang dibuat hanya untuk kepentingan visual saja, jika tiga kolom tersebut memilliki informasi yang </w:t>
      </w:r>
      <w:r w:rsidRPr="00C50FB4">
        <w:rPr>
          <w:rFonts w:ascii="Times New Roman" w:hAnsi="Times New Roman" w:cs="Times New Roman"/>
          <w:sz w:val="24"/>
          <w:szCs w:val="24"/>
          <w:lang w:val="en-US"/>
        </w:rPr>
        <w:lastRenderedPageBreak/>
        <w:t>berbeda-beda seperti artikel untuk olahraga, artikel untuk entartainment dan artikel untuk news maka kita boleh menggunakan section.</w:t>
      </w:r>
    </w:p>
    <w:p w:rsidR="005A46CE" w:rsidRPr="00C50FB4" w:rsidRDefault="005A46C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Didalam div tiap kolom tersebut, akan diisi oleh artikel berita. Maka elemen yang paling cocok digunakan adalah article element.</w:t>
      </w:r>
    </w:p>
    <w:p w:rsidR="005A46CE" w:rsidRPr="00C50FB4" w:rsidRDefault="005A46C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Kolom yang berada paling kanan, berisi iklan-iklan yang berhubungan dengan artikel utama maka element yang paling cocok digunakan adalah aside. Dibawah iklan tersebut terdapat satu bagian </w:t>
      </w:r>
      <w:r w:rsidR="001F4628" w:rsidRPr="00C50FB4">
        <w:rPr>
          <w:rFonts w:ascii="Times New Roman" w:hAnsi="Times New Roman" w:cs="Times New Roman"/>
          <w:sz w:val="24"/>
          <w:szCs w:val="24"/>
          <w:lang w:val="en-US"/>
        </w:rPr>
        <w:t xml:space="preserve">halaman </w:t>
      </w:r>
      <w:r w:rsidRPr="00C50FB4">
        <w:rPr>
          <w:rFonts w:ascii="Times New Roman" w:hAnsi="Times New Roman" w:cs="Times New Roman"/>
          <w:sz w:val="24"/>
          <w:szCs w:val="24"/>
          <w:lang w:val="en-US"/>
        </w:rPr>
        <w:t>yang berisi artikel</w:t>
      </w:r>
      <w:r w:rsidR="001F4628" w:rsidRPr="00C50FB4">
        <w:rPr>
          <w:rFonts w:ascii="Times New Roman" w:hAnsi="Times New Roman" w:cs="Times New Roman"/>
          <w:sz w:val="24"/>
          <w:szCs w:val="24"/>
          <w:lang w:val="en-US"/>
        </w:rPr>
        <w:t>, maka element yang paling cocok digunakan adalah article.</w:t>
      </w:r>
    </w:p>
    <w:p w:rsidR="001F4628"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B78" w:rsidRPr="00C50FB4">
        <w:rPr>
          <w:rFonts w:ascii="Times New Roman" w:hAnsi="Times New Roman" w:cs="Times New Roman"/>
          <w:sz w:val="24"/>
          <w:szCs w:val="24"/>
          <w:lang w:val="en-US"/>
        </w:rPr>
        <w:t xml:space="preserve">.8 </w:t>
      </w:r>
      <w:r w:rsidR="001F4628" w:rsidRPr="00C50FB4">
        <w:rPr>
          <w:rFonts w:ascii="Times New Roman" w:hAnsi="Times New Roman" w:cs="Times New Roman"/>
          <w:sz w:val="24"/>
          <w:szCs w:val="24"/>
          <w:lang w:val="en-US"/>
        </w:rPr>
        <w:t>Main element</w:t>
      </w:r>
    </w:p>
    <w:p w:rsidR="001F4628" w:rsidRPr="00C50FB4" w:rsidRDefault="001F4628"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Walaupun bukan termasuk dalam elemen HTML5, main element merupakan elemen yang biasa digunakan oleh pengembang untuk menunjukkan konten utama dari suatu website.</w:t>
      </w:r>
      <w:r w:rsidR="00F52E18" w:rsidRPr="00C50FB4">
        <w:rPr>
          <w:rFonts w:ascii="Times New Roman" w:hAnsi="Times New Roman" w:cs="Times New Roman"/>
          <w:sz w:val="24"/>
          <w:szCs w:val="24"/>
          <w:lang w:val="en-US"/>
        </w:rPr>
        <w:t xml:space="preserve"> Beberapa pengembang menulis main element seperti berikut :</w:t>
      </w:r>
    </w:p>
    <w:p w:rsidR="00EB1F7D" w:rsidRPr="00C50FB4" w:rsidRDefault="00EB1F7D" w:rsidP="004256BA">
      <w:pPr>
        <w:numPr>
          <w:ilvl w:val="0"/>
          <w:numId w:val="16"/>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  </w:t>
      </w:r>
    </w:p>
    <w:p w:rsidR="00EB1F7D" w:rsidRPr="00C50FB4" w:rsidRDefault="00EB1F7D" w:rsidP="004256BA">
      <w:pPr>
        <w:numPr>
          <w:ilvl w:val="0"/>
          <w:numId w:val="16"/>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id</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mai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  </w:t>
      </w:r>
    </w:p>
    <w:p w:rsidR="00EB1F7D" w:rsidRPr="00C50FB4" w:rsidRDefault="00EB1F7D" w:rsidP="004256BA">
      <w:pPr>
        <w:numPr>
          <w:ilvl w:val="0"/>
          <w:numId w:val="16"/>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EB1F7D" w:rsidRPr="00C50FB4" w:rsidRDefault="00EB1F7D" w:rsidP="004256BA">
      <w:pPr>
        <w:numPr>
          <w:ilvl w:val="0"/>
          <w:numId w:val="16"/>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F52E18" w:rsidRPr="00C50FB4" w:rsidRDefault="00C40F2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Gambar</w:t>
      </w:r>
      <w:r w:rsidR="00675DC0" w:rsidRPr="00C50FB4">
        <w:rPr>
          <w:rFonts w:ascii="Times New Roman" w:hAnsi="Times New Roman" w:cs="Times New Roman"/>
          <w:sz w:val="24"/>
          <w:szCs w:val="24"/>
          <w:lang w:val="en-US"/>
        </w:rPr>
        <w:t xml:space="preserve"> 1.4 main element</w:t>
      </w:r>
    </w:p>
    <w:p w:rsidR="00F52E18" w:rsidRPr="00C50FB4" w:rsidRDefault="00F52E18"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Kelemahan dari cara ini yaitu element div yang digunakan akan sejajar dengan element header dan footer. Untuk mengatasi hal tersebut maka beberapa pengembang menambah atribut role pada</w:t>
      </w:r>
      <w:r w:rsidR="005F6546" w:rsidRPr="00C50FB4">
        <w:rPr>
          <w:rFonts w:ascii="Times New Roman" w:hAnsi="Times New Roman" w:cs="Times New Roman"/>
          <w:sz w:val="24"/>
          <w:szCs w:val="24"/>
          <w:lang w:val="en-US"/>
        </w:rPr>
        <w:t xml:space="preserve"> pada div tersebut.</w:t>
      </w:r>
    </w:p>
    <w:p w:rsidR="00EB1F7D" w:rsidRPr="00C50FB4" w:rsidRDefault="00EB1F7D" w:rsidP="004256BA">
      <w:pPr>
        <w:numPr>
          <w:ilvl w:val="0"/>
          <w:numId w:val="17"/>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id</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mai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rol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mai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EB1F7D" w:rsidRPr="00C50FB4" w:rsidRDefault="00EB1F7D" w:rsidP="004256BA">
      <w:pPr>
        <w:numPr>
          <w:ilvl w:val="0"/>
          <w:numId w:val="17"/>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lastRenderedPageBreak/>
        <w:t>.............  </w:t>
      </w:r>
    </w:p>
    <w:p w:rsidR="00EB1F7D" w:rsidRPr="00C50FB4" w:rsidRDefault="00EB1F7D" w:rsidP="004256BA">
      <w:pPr>
        <w:numPr>
          <w:ilvl w:val="0"/>
          <w:numId w:val="17"/>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div&gt;</w:t>
      </w:r>
      <w:r w:rsidRPr="00C50FB4">
        <w:rPr>
          <w:rFonts w:eastAsia="Times New Roman"/>
          <w:color w:val="000000"/>
          <w:bdr w:val="none" w:sz="0" w:space="0" w:color="auto" w:frame="1"/>
          <w:lang w:eastAsia="id-ID"/>
        </w:rPr>
        <w:t>  </w:t>
      </w: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Gambar</w:t>
      </w:r>
      <w:r w:rsidR="00675DC0" w:rsidRPr="00C50FB4">
        <w:rPr>
          <w:rFonts w:ascii="Times New Roman" w:hAnsi="Times New Roman" w:cs="Times New Roman"/>
          <w:sz w:val="24"/>
          <w:szCs w:val="24"/>
          <w:lang w:val="en-US"/>
        </w:rPr>
        <w:t xml:space="preserve"> 1.5 attribut Role</w:t>
      </w:r>
    </w:p>
    <w:p w:rsidR="005F6546" w:rsidRPr="00C50FB4" w:rsidRDefault="005F6546"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urut W3C main element merupakan sebuah elemen yang digunakan untuk menunjukkan konten utama dari suatu body dokumen atau aplikasi. Penulisan elemen main hanya boleh dilakukan satu kali pada halaman HTML tidak seperti element yang lain. Selain itu penggunaan role=”main” sangat disarankan dalam pengembangan website modern.</w:t>
      </w:r>
    </w:p>
    <w:p w:rsidR="005F6546" w:rsidRPr="00C50FB4" w:rsidRDefault="005F6546"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Gambar </w:t>
      </w:r>
      <w:r w:rsidR="00675DC0" w:rsidRPr="00C50FB4">
        <w:rPr>
          <w:rFonts w:ascii="Times New Roman" w:hAnsi="Times New Roman" w:cs="Times New Roman"/>
          <w:sz w:val="24"/>
          <w:szCs w:val="24"/>
          <w:lang w:val="en-US"/>
        </w:rPr>
        <w:t xml:space="preserve">1.6 </w:t>
      </w:r>
      <w:r w:rsidRPr="00C50FB4">
        <w:rPr>
          <w:rFonts w:ascii="Times New Roman" w:hAnsi="Times New Roman" w:cs="Times New Roman"/>
          <w:sz w:val="24"/>
          <w:szCs w:val="24"/>
          <w:lang w:val="en-US"/>
        </w:rPr>
        <w:t xml:space="preserve"> berikut merupakan struktur akhir dari website herald yang akan kita buat.</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  </w:t>
      </w:r>
    </w:p>
    <w:p w:rsidR="00EB1F7D" w:rsidRPr="00C50FB4" w:rsidRDefault="00EB1F7D" w:rsidP="004256BA">
      <w:pPr>
        <w:numPr>
          <w:ilvl w:val="0"/>
          <w:numId w:val="18"/>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ai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rol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mai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ain&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  </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cript</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src</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js/scripts.js"</w:t>
      </w:r>
      <w:r w:rsidRPr="00C50FB4">
        <w:rPr>
          <w:rFonts w:eastAsia="Times New Roman"/>
          <w:b/>
          <w:bCs/>
          <w:color w:val="006699"/>
          <w:bdr w:val="none" w:sz="0" w:space="0" w:color="auto" w:frame="1"/>
          <w:lang w:eastAsia="id-ID"/>
        </w:rPr>
        <w:t>&gt;&lt;/script&gt;</w:t>
      </w:r>
      <w:r w:rsidRPr="00C50FB4">
        <w:rPr>
          <w:rFonts w:eastAsia="Times New Roman"/>
          <w:color w:val="000000"/>
          <w:bdr w:val="none" w:sz="0" w:space="0" w:color="auto" w:frame="1"/>
          <w:lang w:eastAsia="id-ID"/>
        </w:rPr>
        <w:t>  </w:t>
      </w:r>
    </w:p>
    <w:p w:rsidR="00EB1F7D" w:rsidRPr="00C50FB4" w:rsidRDefault="00EB1F7D" w:rsidP="004256BA">
      <w:pPr>
        <w:numPr>
          <w:ilvl w:val="0"/>
          <w:numId w:val="18"/>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EB1F7D" w:rsidRPr="00C50FB4" w:rsidRDefault="00C40F2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Gambar</w:t>
      </w:r>
      <w:r w:rsidR="00675DC0" w:rsidRPr="00C50FB4">
        <w:rPr>
          <w:rFonts w:ascii="Times New Roman" w:hAnsi="Times New Roman" w:cs="Times New Roman"/>
          <w:sz w:val="24"/>
          <w:szCs w:val="24"/>
          <w:lang w:val="en-US"/>
        </w:rPr>
        <w:t xml:space="preserve"> 1.6 Struktur kode HTML</w:t>
      </w: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p>
    <w:p w:rsidR="00C40F2E" w:rsidRPr="00C50FB4" w:rsidRDefault="00C50FB4" w:rsidP="004256BA">
      <w:pPr>
        <w:pStyle w:val="Heading2"/>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B78" w:rsidRPr="00C50FB4">
        <w:rPr>
          <w:rFonts w:ascii="Times New Roman" w:hAnsi="Times New Roman" w:cs="Times New Roman"/>
          <w:sz w:val="24"/>
          <w:szCs w:val="24"/>
          <w:lang w:val="en-US"/>
        </w:rPr>
        <w:t xml:space="preserve">.9 </w:t>
      </w:r>
      <w:r w:rsidR="00C40F2E" w:rsidRPr="00C50FB4">
        <w:rPr>
          <w:rFonts w:ascii="Times New Roman" w:hAnsi="Times New Roman" w:cs="Times New Roman"/>
          <w:sz w:val="24"/>
          <w:szCs w:val="24"/>
          <w:lang w:val="en-US"/>
        </w:rPr>
        <w:t>Struktur Section</w:t>
      </w: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Bagian terakhir dari layout yang akan kita buat yaitu element footer. Footer yang akan dibuat berada pada bagian paling bawah halaman. Karena footer terdiri dari beberapa bagian dimana setiap bagian memiliki isi yang berbeda maka footer tersebut akan </w:t>
      </w:r>
      <w:r w:rsidRPr="00C50FB4">
        <w:rPr>
          <w:rFonts w:ascii="Times New Roman" w:hAnsi="Times New Roman" w:cs="Times New Roman"/>
          <w:sz w:val="24"/>
          <w:szCs w:val="24"/>
          <w:lang w:val="en-US"/>
        </w:rPr>
        <w:lastRenderedPageBreak/>
        <w:t>dibagi menjadi beberapa section. Hasil akhir struktur dari website yang akan kita buat menjadi seperti berikut:</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t>&lt;body&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nav&gt;&lt;/nav&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header&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ai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role</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main"</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lass</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primary"</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rticle&gt;&lt;/articl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lass</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secondary"</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rticle&gt;&lt;/articl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class</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tertiary"</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sid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rticle&gt;&lt;/articl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sid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rticl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article&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div&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main&gt;</w:t>
      </w:r>
      <w:r w:rsidRPr="00C50FB4">
        <w:rPr>
          <w:rFonts w:eastAsia="Times New Roman"/>
          <w:color w:val="008200"/>
          <w:bdr w:val="none" w:sz="0" w:space="0" w:color="auto" w:frame="1"/>
          <w:lang w:eastAsia="id-ID"/>
        </w:rPr>
        <w:t>&lt;!-- main --&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ectio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id</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authors"</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ection&gt;&lt;/section&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ection&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ection</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id</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copyright"</w:t>
      </w:r>
      <w:r w:rsidRPr="00C50FB4">
        <w:rPr>
          <w:rFonts w:eastAsia="Times New Roman"/>
          <w:b/>
          <w:bCs/>
          <w:color w:val="006699"/>
          <w:bdr w:val="none" w:sz="0" w:space="0" w:color="auto" w:frame="1"/>
          <w:lang w:eastAsia="id-ID"/>
        </w:rPr>
        <w: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ection&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footer&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FFFFF"/>
        <w:spacing w:beforeAutospacing="1" w:after="0" w:afterAutospacing="1" w:line="360" w:lineRule="auto"/>
        <w:jc w:val="both"/>
        <w:rPr>
          <w:rFonts w:eastAsia="Times New Roman"/>
          <w:color w:val="5C5C5C"/>
          <w:lang w:eastAsia="id-ID"/>
        </w:rPr>
      </w:pPr>
      <w:r w:rsidRPr="00C50FB4">
        <w:rPr>
          <w:rFonts w:eastAsia="Times New Roman"/>
          <w:color w:val="000000"/>
          <w:bdr w:val="none" w:sz="0" w:space="0" w:color="auto" w:frame="1"/>
          <w:lang w:eastAsia="id-ID"/>
        </w:rPr>
        <w:t>  </w:t>
      </w:r>
      <w:r w:rsidRPr="00C50FB4">
        <w:rPr>
          <w:rFonts w:eastAsia="Times New Roman"/>
          <w:b/>
          <w:bCs/>
          <w:color w:val="006699"/>
          <w:bdr w:val="none" w:sz="0" w:space="0" w:color="auto" w:frame="1"/>
          <w:lang w:eastAsia="id-ID"/>
        </w:rPr>
        <w:t>&lt;script</w:t>
      </w:r>
      <w:r w:rsidRPr="00C50FB4">
        <w:rPr>
          <w:rFonts w:eastAsia="Times New Roman"/>
          <w:color w:val="000000"/>
          <w:bdr w:val="none" w:sz="0" w:space="0" w:color="auto" w:frame="1"/>
          <w:lang w:eastAsia="id-ID"/>
        </w:rPr>
        <w:t> </w:t>
      </w:r>
      <w:r w:rsidRPr="00C50FB4">
        <w:rPr>
          <w:rFonts w:eastAsia="Times New Roman"/>
          <w:color w:val="FF0000"/>
          <w:bdr w:val="none" w:sz="0" w:space="0" w:color="auto" w:frame="1"/>
          <w:lang w:eastAsia="id-ID"/>
        </w:rPr>
        <w:t>src</w:t>
      </w:r>
      <w:r w:rsidRPr="00C50FB4">
        <w:rPr>
          <w:rFonts w:eastAsia="Times New Roman"/>
          <w:color w:val="000000"/>
          <w:bdr w:val="none" w:sz="0" w:space="0" w:color="auto" w:frame="1"/>
          <w:lang w:eastAsia="id-ID"/>
        </w:rPr>
        <w:t>=</w:t>
      </w:r>
      <w:r w:rsidRPr="00C50FB4">
        <w:rPr>
          <w:rFonts w:eastAsia="Times New Roman"/>
          <w:color w:val="0000FF"/>
          <w:bdr w:val="none" w:sz="0" w:space="0" w:color="auto" w:frame="1"/>
          <w:lang w:eastAsia="id-ID"/>
        </w:rPr>
        <w:t>"js/scripts.js"</w:t>
      </w:r>
      <w:r w:rsidRPr="00C50FB4">
        <w:rPr>
          <w:rFonts w:eastAsia="Times New Roman"/>
          <w:b/>
          <w:bCs/>
          <w:color w:val="006699"/>
          <w:bdr w:val="none" w:sz="0" w:space="0" w:color="auto" w:frame="1"/>
          <w:lang w:eastAsia="id-ID"/>
        </w:rPr>
        <w:t>&gt;&lt;/script&gt;</w:t>
      </w:r>
      <w:r w:rsidRPr="00C50FB4">
        <w:rPr>
          <w:rFonts w:eastAsia="Times New Roman"/>
          <w:color w:val="000000"/>
          <w:bdr w:val="none" w:sz="0" w:space="0" w:color="auto" w:frame="1"/>
          <w:lang w:eastAsia="id-ID"/>
        </w:rPr>
        <w:t>  </w:t>
      </w:r>
    </w:p>
    <w:p w:rsidR="00C40F2E" w:rsidRPr="00C50FB4" w:rsidRDefault="00C40F2E" w:rsidP="004256BA">
      <w:pPr>
        <w:numPr>
          <w:ilvl w:val="0"/>
          <w:numId w:val="19"/>
        </w:numPr>
        <w:pBdr>
          <w:left w:val="single" w:sz="18" w:space="0" w:color="6CE26C"/>
        </w:pBdr>
        <w:shd w:val="clear" w:color="auto" w:fill="F8F8F8"/>
        <w:spacing w:beforeAutospacing="1" w:after="0" w:afterAutospacing="1" w:line="360" w:lineRule="auto"/>
        <w:jc w:val="both"/>
        <w:rPr>
          <w:rFonts w:eastAsia="Times New Roman"/>
          <w:color w:val="5C5C5C"/>
          <w:lang w:eastAsia="id-ID"/>
        </w:rPr>
      </w:pPr>
      <w:r w:rsidRPr="00C50FB4">
        <w:rPr>
          <w:rFonts w:eastAsia="Times New Roman"/>
          <w:b/>
          <w:bCs/>
          <w:color w:val="006699"/>
          <w:bdr w:val="none" w:sz="0" w:space="0" w:color="auto" w:frame="1"/>
          <w:lang w:eastAsia="id-ID"/>
        </w:rPr>
        <w:lastRenderedPageBreak/>
        <w:t>&lt;/body&gt;</w:t>
      </w:r>
      <w:r w:rsidRPr="00C50FB4">
        <w:rPr>
          <w:rFonts w:eastAsia="Times New Roman"/>
          <w:color w:val="000000"/>
          <w:bdr w:val="none" w:sz="0" w:space="0" w:color="auto" w:frame="1"/>
          <w:lang w:eastAsia="id-ID"/>
        </w:rPr>
        <w:t>  </w:t>
      </w:r>
    </w:p>
    <w:p w:rsidR="00675DC0" w:rsidRPr="00C50FB4" w:rsidRDefault="00675DC0"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Gambar 1.7 Struktur akhir HTML5</w:t>
      </w:r>
    </w:p>
    <w:p w:rsidR="00C40F2E" w:rsidRPr="00C50FB4" w:rsidRDefault="004223F4"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Struktur kode </w:t>
      </w:r>
      <w:r w:rsidR="00675DC0" w:rsidRPr="00C50FB4">
        <w:rPr>
          <w:rFonts w:ascii="Times New Roman" w:hAnsi="Times New Roman" w:cs="Times New Roman"/>
          <w:sz w:val="24"/>
          <w:szCs w:val="24"/>
          <w:lang w:val="en-US"/>
        </w:rPr>
        <w:t>pada Gambar 1.7 dapat direpresentasikan dalam Gambar 1.8 sebagai berikut.</w:t>
      </w: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noProof/>
          <w:sz w:val="24"/>
          <w:szCs w:val="24"/>
        </w:rPr>
        <w:drawing>
          <wp:inline distT="0" distB="0" distL="0" distR="0" wp14:anchorId="71A38501" wp14:editId="0B5A9E2D">
            <wp:extent cx="2914650" cy="5114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4650" cy="5114925"/>
                    </a:xfrm>
                    <a:prstGeom prst="rect">
                      <a:avLst/>
                    </a:prstGeom>
                  </pic:spPr>
                </pic:pic>
              </a:graphicData>
            </a:graphic>
          </wp:inline>
        </w:drawing>
      </w:r>
    </w:p>
    <w:p w:rsidR="00675DC0" w:rsidRPr="00C50FB4" w:rsidRDefault="00675DC0" w:rsidP="004256BA">
      <w:pPr>
        <w:pStyle w:val="ListParagraph"/>
        <w:spacing w:line="360" w:lineRule="auto"/>
        <w:ind w:left="660"/>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Gambar 1.8 Layout website yang akan dibuat</w:t>
      </w: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p>
    <w:p w:rsidR="00C40F2E" w:rsidRPr="00C50FB4" w:rsidRDefault="00C40F2E" w:rsidP="004256BA">
      <w:pPr>
        <w:pStyle w:val="ListParagraph"/>
        <w:spacing w:line="360" w:lineRule="auto"/>
        <w:ind w:left="660"/>
        <w:jc w:val="both"/>
        <w:rPr>
          <w:rFonts w:ascii="Times New Roman" w:hAnsi="Times New Roman" w:cs="Times New Roman"/>
          <w:sz w:val="24"/>
          <w:szCs w:val="24"/>
          <w:lang w:val="en-US"/>
        </w:rPr>
      </w:pPr>
    </w:p>
    <w:p w:rsidR="009C5797" w:rsidRPr="00C50FB4" w:rsidRDefault="009C5797" w:rsidP="004256BA">
      <w:pPr>
        <w:pStyle w:val="ListParagraph"/>
        <w:spacing w:line="360" w:lineRule="auto"/>
        <w:ind w:left="660"/>
        <w:jc w:val="both"/>
        <w:rPr>
          <w:rFonts w:ascii="Times New Roman" w:hAnsi="Times New Roman" w:cs="Times New Roman"/>
          <w:sz w:val="24"/>
          <w:szCs w:val="24"/>
          <w:lang w:val="en-US"/>
        </w:rPr>
      </w:pPr>
    </w:p>
    <w:p w:rsidR="00471897" w:rsidRPr="00C50FB4" w:rsidRDefault="00471897" w:rsidP="004256BA">
      <w:pPr>
        <w:spacing w:line="360" w:lineRule="auto"/>
        <w:ind w:left="1080"/>
        <w:jc w:val="both"/>
        <w:rPr>
          <w:lang w:val="en-US"/>
        </w:rPr>
      </w:pPr>
    </w:p>
    <w:sectPr w:rsidR="00471897" w:rsidRPr="00C50FB4" w:rsidSect="00CC21D7">
      <w:footerReference w:type="default" r:id="rId17"/>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ABE" w:rsidRDefault="00AD0ABE" w:rsidP="00A47C7A">
      <w:pPr>
        <w:spacing w:after="0" w:line="240" w:lineRule="auto"/>
      </w:pPr>
      <w:r>
        <w:separator/>
      </w:r>
    </w:p>
  </w:endnote>
  <w:endnote w:type="continuationSeparator" w:id="0">
    <w:p w:rsidR="00AD0ABE" w:rsidRDefault="00AD0ABE"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Content>
      <w:p w:rsidR="00A47C7A" w:rsidRDefault="00A47C7A">
        <w:pPr>
          <w:pStyle w:val="Footer"/>
          <w:jc w:val="center"/>
        </w:pPr>
        <w:r>
          <w:fldChar w:fldCharType="begin"/>
        </w:r>
        <w:r>
          <w:instrText>PAGE   \* MERGEFORMAT</w:instrText>
        </w:r>
        <w:r>
          <w:fldChar w:fldCharType="separate"/>
        </w:r>
        <w:r>
          <w:t>2</w:t>
        </w:r>
        <w:r>
          <w:fldChar w:fldCharType="end"/>
        </w:r>
      </w:p>
    </w:sdtContent>
  </w:sdt>
  <w:p w:rsidR="00A47C7A" w:rsidRDefault="00A47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ABE" w:rsidRDefault="00AD0ABE" w:rsidP="00A47C7A">
      <w:pPr>
        <w:spacing w:after="0" w:line="240" w:lineRule="auto"/>
      </w:pPr>
      <w:r>
        <w:separator/>
      </w:r>
    </w:p>
  </w:footnote>
  <w:footnote w:type="continuationSeparator" w:id="0">
    <w:p w:rsidR="00AD0ABE" w:rsidRDefault="00AD0ABE"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20"/>
  </w:num>
  <w:num w:numId="2">
    <w:abstractNumId w:val="3"/>
  </w:num>
  <w:num w:numId="3">
    <w:abstractNumId w:val="4"/>
  </w:num>
  <w:num w:numId="4">
    <w:abstractNumId w:val="15"/>
  </w:num>
  <w:num w:numId="5">
    <w:abstractNumId w:val="18"/>
  </w:num>
  <w:num w:numId="6">
    <w:abstractNumId w:val="12"/>
  </w:num>
  <w:num w:numId="7">
    <w:abstractNumId w:val="10"/>
  </w:num>
  <w:num w:numId="8">
    <w:abstractNumId w:val="17"/>
  </w:num>
  <w:num w:numId="9">
    <w:abstractNumId w:val="19"/>
  </w:num>
  <w:num w:numId="10">
    <w:abstractNumId w:val="16"/>
  </w:num>
  <w:num w:numId="11">
    <w:abstractNumId w:val="14"/>
  </w:num>
  <w:num w:numId="12">
    <w:abstractNumId w:val="13"/>
  </w:num>
  <w:num w:numId="13">
    <w:abstractNumId w:val="1"/>
  </w:num>
  <w:num w:numId="14">
    <w:abstractNumId w:val="5"/>
  </w:num>
  <w:num w:numId="15">
    <w:abstractNumId w:val="21"/>
  </w:num>
  <w:num w:numId="16">
    <w:abstractNumId w:val="7"/>
  </w:num>
  <w:num w:numId="17">
    <w:abstractNumId w:val="6"/>
  </w:num>
  <w:num w:numId="18">
    <w:abstractNumId w:val="11"/>
  </w:num>
  <w:num w:numId="19">
    <w:abstractNumId w:val="9"/>
  </w:num>
  <w:num w:numId="20">
    <w:abstractNumId w:val="0"/>
  </w:num>
  <w:num w:numId="21">
    <w:abstractNumId w:val="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qgUAYdL4MSwAAAA="/>
  </w:docVars>
  <w:rsids>
    <w:rsidRoot w:val="00CC21D7"/>
    <w:rsid w:val="000162CC"/>
    <w:rsid w:val="00024F2B"/>
    <w:rsid w:val="00067C9D"/>
    <w:rsid w:val="00141226"/>
    <w:rsid w:val="0014502D"/>
    <w:rsid w:val="0017231F"/>
    <w:rsid w:val="001A5B78"/>
    <w:rsid w:val="001B2DA3"/>
    <w:rsid w:val="001B395E"/>
    <w:rsid w:val="001D0CC7"/>
    <w:rsid w:val="001F4628"/>
    <w:rsid w:val="00205065"/>
    <w:rsid w:val="002462A0"/>
    <w:rsid w:val="00287141"/>
    <w:rsid w:val="002C07D6"/>
    <w:rsid w:val="002C7A72"/>
    <w:rsid w:val="002E32F3"/>
    <w:rsid w:val="00301B56"/>
    <w:rsid w:val="0037268E"/>
    <w:rsid w:val="003A50F3"/>
    <w:rsid w:val="003B2F90"/>
    <w:rsid w:val="00414712"/>
    <w:rsid w:val="004223F4"/>
    <w:rsid w:val="00423A37"/>
    <w:rsid w:val="004256BA"/>
    <w:rsid w:val="00446396"/>
    <w:rsid w:val="00451E58"/>
    <w:rsid w:val="00471897"/>
    <w:rsid w:val="0049413F"/>
    <w:rsid w:val="004E2BA6"/>
    <w:rsid w:val="004E52B6"/>
    <w:rsid w:val="0050273A"/>
    <w:rsid w:val="00506F2D"/>
    <w:rsid w:val="005A46CE"/>
    <w:rsid w:val="005A612B"/>
    <w:rsid w:val="005E68C9"/>
    <w:rsid w:val="005F6546"/>
    <w:rsid w:val="00614196"/>
    <w:rsid w:val="006272BA"/>
    <w:rsid w:val="00655822"/>
    <w:rsid w:val="00675DC0"/>
    <w:rsid w:val="00683050"/>
    <w:rsid w:val="00690FD9"/>
    <w:rsid w:val="006B4E50"/>
    <w:rsid w:val="007072E9"/>
    <w:rsid w:val="0071000F"/>
    <w:rsid w:val="00743720"/>
    <w:rsid w:val="00755F98"/>
    <w:rsid w:val="00774338"/>
    <w:rsid w:val="007865AF"/>
    <w:rsid w:val="007C3DC9"/>
    <w:rsid w:val="00807A86"/>
    <w:rsid w:val="008145F6"/>
    <w:rsid w:val="00866497"/>
    <w:rsid w:val="00891E2D"/>
    <w:rsid w:val="008E7D66"/>
    <w:rsid w:val="00914DD9"/>
    <w:rsid w:val="00942885"/>
    <w:rsid w:val="00943209"/>
    <w:rsid w:val="00960033"/>
    <w:rsid w:val="00970463"/>
    <w:rsid w:val="009A612F"/>
    <w:rsid w:val="009C5797"/>
    <w:rsid w:val="009E1DEE"/>
    <w:rsid w:val="00A3412E"/>
    <w:rsid w:val="00A47C7A"/>
    <w:rsid w:val="00A6585E"/>
    <w:rsid w:val="00A67DDA"/>
    <w:rsid w:val="00A82E58"/>
    <w:rsid w:val="00AD099F"/>
    <w:rsid w:val="00AD0ABE"/>
    <w:rsid w:val="00B1440D"/>
    <w:rsid w:val="00B82BB7"/>
    <w:rsid w:val="00B8327F"/>
    <w:rsid w:val="00B83D54"/>
    <w:rsid w:val="00B84D05"/>
    <w:rsid w:val="00BA658D"/>
    <w:rsid w:val="00BC6251"/>
    <w:rsid w:val="00C10609"/>
    <w:rsid w:val="00C211DF"/>
    <w:rsid w:val="00C40F2E"/>
    <w:rsid w:val="00C50FB4"/>
    <w:rsid w:val="00C8289D"/>
    <w:rsid w:val="00CA2C08"/>
    <w:rsid w:val="00CC21D7"/>
    <w:rsid w:val="00CC6416"/>
    <w:rsid w:val="00D1710E"/>
    <w:rsid w:val="00D325B0"/>
    <w:rsid w:val="00D645A6"/>
    <w:rsid w:val="00D849D2"/>
    <w:rsid w:val="00D86028"/>
    <w:rsid w:val="00DF0B06"/>
    <w:rsid w:val="00DF1BCB"/>
    <w:rsid w:val="00E45F75"/>
    <w:rsid w:val="00E72CDB"/>
    <w:rsid w:val="00E84119"/>
    <w:rsid w:val="00E97D17"/>
    <w:rsid w:val="00EA0352"/>
    <w:rsid w:val="00EB1F7D"/>
    <w:rsid w:val="00F14774"/>
    <w:rsid w:val="00F21AB2"/>
    <w:rsid w:val="00F52E18"/>
    <w:rsid w:val="00F5307A"/>
    <w:rsid w:val="00FC4E13"/>
    <w:rsid w:val="00FD1C64"/>
    <w:rsid w:val="00FE0994"/>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19CB6"/>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0FB4"/>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tml.spec.whatwg.org/multipa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tml.spec.whatwg.org/multip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w3.org/html5/" TargetMode="External"/><Relationship Id="rId5" Type="http://schemas.openxmlformats.org/officeDocument/2006/relationships/webSettings" Target="webSettings.xml"/><Relationship Id="rId15" Type="http://schemas.openxmlformats.org/officeDocument/2006/relationships/hyperlink" Target="https://www.thehtml5herald.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45FE7-9F94-480E-A03D-2DE9D46C3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20</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45</cp:revision>
  <dcterms:created xsi:type="dcterms:W3CDTF">2019-10-23T22:37:00Z</dcterms:created>
  <dcterms:modified xsi:type="dcterms:W3CDTF">2019-11-25T03:55:00Z</dcterms:modified>
</cp:coreProperties>
</file>